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E2FB84" w14:textId="77777777" w:rsidR="002E6FC2" w:rsidRPr="006F7D8E" w:rsidRDefault="002E6FC2" w:rsidP="002E6FC2">
      <w:pPr>
        <w:pStyle w:val="Heading2"/>
        <w:spacing w:before="120"/>
        <w:jc w:val="center"/>
        <w:rPr>
          <w:color w:val="000000"/>
          <w:szCs w:val="22"/>
        </w:rPr>
      </w:pPr>
      <w:r w:rsidRPr="006F7D8E">
        <w:rPr>
          <w:color w:val="000000"/>
          <w:szCs w:val="22"/>
        </w:rPr>
        <w:t>NANYANG TECHNOLOGICAL UNIVERSITY</w:t>
      </w:r>
    </w:p>
    <w:p w14:paraId="21753871" w14:textId="290306E4" w:rsidR="000B415B" w:rsidRDefault="000B415B" w:rsidP="002E6FC2">
      <w:pPr>
        <w:pStyle w:val="Heading2"/>
        <w:spacing w:before="120"/>
        <w:jc w:val="center"/>
        <w:rPr>
          <w:szCs w:val="22"/>
        </w:rPr>
      </w:pPr>
      <w:r>
        <w:rPr>
          <w:szCs w:val="22"/>
        </w:rPr>
        <w:t>C</w:t>
      </w:r>
      <w:r w:rsidRPr="000B415B">
        <w:rPr>
          <w:szCs w:val="22"/>
        </w:rPr>
        <w:t>entre for Teaching, Learning and Pedagogy (CTLP)</w:t>
      </w:r>
    </w:p>
    <w:p w14:paraId="5FE6FA13" w14:textId="1DE97D36" w:rsidR="002E6FC2" w:rsidRDefault="00EA11B4" w:rsidP="002E6FC2">
      <w:pPr>
        <w:pStyle w:val="Heading2"/>
        <w:spacing w:before="120"/>
        <w:jc w:val="center"/>
        <w:rPr>
          <w:b w:val="0"/>
          <w:iCs/>
          <w:szCs w:val="22"/>
        </w:rPr>
      </w:pPr>
      <w:r>
        <w:rPr>
          <w:szCs w:val="22"/>
        </w:rPr>
        <w:t>EdeX</w:t>
      </w:r>
      <w:r w:rsidR="002E6FC2" w:rsidRPr="006F7D8E">
        <w:rPr>
          <w:szCs w:val="22"/>
        </w:rPr>
        <w:t xml:space="preserve"> Grant – </w:t>
      </w:r>
      <w:r w:rsidR="002E6FC2">
        <w:rPr>
          <w:szCs w:val="22"/>
        </w:rPr>
        <w:t>Final Report</w:t>
      </w:r>
    </w:p>
    <w:p w14:paraId="3B1491EE" w14:textId="77777777" w:rsidR="002E6FC2" w:rsidRPr="000B085B" w:rsidRDefault="002E6FC2" w:rsidP="002E6FC2"/>
    <w:p w14:paraId="1F2F27F0" w14:textId="77777777" w:rsidR="002E6FC2" w:rsidRPr="000B085B" w:rsidRDefault="006B2027" w:rsidP="002E6FC2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pict w14:anchorId="5E48606F">
          <v:rect id="_x0000_i1025" style="width:0;height:1.5pt" o:hrstd="t" o:hr="t" fillcolor="gray" stroked="f"/>
        </w:pict>
      </w:r>
    </w:p>
    <w:p w14:paraId="6F625532" w14:textId="6CAE033B" w:rsidR="003562F6" w:rsidRPr="002E6FC2" w:rsidRDefault="003562F6" w:rsidP="003562F6">
      <w:pPr>
        <w:pStyle w:val="Header"/>
        <w:tabs>
          <w:tab w:val="clear" w:pos="4320"/>
          <w:tab w:val="clear" w:pos="8640"/>
          <w:tab w:val="left" w:pos="5940"/>
        </w:tabs>
        <w:jc w:val="both"/>
        <w:rPr>
          <w:rFonts w:ascii="Arial" w:hAnsi="Arial" w:cs="Arial"/>
          <w:sz w:val="20"/>
          <w:szCs w:val="20"/>
        </w:rPr>
      </w:pPr>
      <w:r w:rsidRPr="000B085B">
        <w:rPr>
          <w:rFonts w:ascii="Arial" w:hAnsi="Arial" w:cs="Arial"/>
          <w:sz w:val="20"/>
          <w:szCs w:val="20"/>
        </w:rPr>
        <w:t>All information is treated with confidence. The information is furnished to the University with the understanding that it shall be used or disclosed for evaluation, reference and reporting purposes</w:t>
      </w:r>
      <w:r w:rsidRPr="000B085B">
        <w:rPr>
          <w:rFonts w:ascii="Arial" w:hAnsi="Arial" w:cs="Arial"/>
          <w:i/>
          <w:sz w:val="20"/>
          <w:szCs w:val="20"/>
        </w:rPr>
        <w:t>.</w:t>
      </w:r>
      <w:r>
        <w:rPr>
          <w:rFonts w:ascii="Arial" w:hAnsi="Arial" w:cs="Arial"/>
          <w:i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All sections must be completed and submitted </w:t>
      </w:r>
      <w:r w:rsidR="004A272B">
        <w:rPr>
          <w:rFonts w:ascii="Arial" w:hAnsi="Arial" w:cs="Arial"/>
          <w:sz w:val="20"/>
          <w:szCs w:val="20"/>
        </w:rPr>
        <w:t xml:space="preserve">electronically </w:t>
      </w:r>
      <w:r w:rsidR="003A0F87">
        <w:rPr>
          <w:rFonts w:ascii="Arial" w:hAnsi="Arial" w:cs="Arial"/>
          <w:sz w:val="20"/>
          <w:szCs w:val="20"/>
        </w:rPr>
        <w:t xml:space="preserve">via </w:t>
      </w:r>
      <w:r w:rsidR="00694C25" w:rsidRPr="00694C25">
        <w:rPr>
          <w:rFonts w:ascii="Arial" w:hAnsi="Arial" w:cs="Arial"/>
          <w:sz w:val="20"/>
          <w:szCs w:val="20"/>
        </w:rPr>
        <w:t>RISE (</w:t>
      </w:r>
      <w:hyperlink r:id="rId10" w:history="1">
        <w:r w:rsidR="00EF4477" w:rsidRPr="0030261E">
          <w:rPr>
            <w:rStyle w:val="Hyperlink"/>
            <w:rFonts w:ascii="Arial" w:hAnsi="Arial" w:cs="Arial"/>
            <w:sz w:val="20"/>
            <w:szCs w:val="20"/>
          </w:rPr>
          <w:t>https://fibi.ntu.edu.sg/</w:t>
        </w:r>
      </w:hyperlink>
      <w:r w:rsidR="00694C25" w:rsidRPr="00694C25">
        <w:rPr>
          <w:rFonts w:ascii="Arial" w:hAnsi="Arial" w:cs="Arial"/>
          <w:sz w:val="20"/>
          <w:szCs w:val="20"/>
        </w:rPr>
        <w:t xml:space="preserve">), with the </w:t>
      </w:r>
      <w:r w:rsidR="003A0F87">
        <w:rPr>
          <w:rFonts w:ascii="Arial" w:hAnsi="Arial" w:cs="Arial"/>
          <w:sz w:val="20"/>
          <w:szCs w:val="20"/>
        </w:rPr>
        <w:t xml:space="preserve">Final Report and </w:t>
      </w:r>
      <w:r w:rsidR="00EF4477" w:rsidRPr="00EF4477">
        <w:rPr>
          <w:rFonts w:ascii="Arial" w:hAnsi="Arial" w:cs="Arial"/>
          <w:sz w:val="20"/>
          <w:szCs w:val="20"/>
        </w:rPr>
        <w:t>a Financial Statement of Account</w:t>
      </w:r>
      <w:r w:rsidR="00694C25" w:rsidRPr="00694C25">
        <w:rPr>
          <w:rFonts w:ascii="Arial" w:hAnsi="Arial" w:cs="Arial"/>
          <w:sz w:val="20"/>
          <w:szCs w:val="20"/>
        </w:rPr>
        <w:t xml:space="preserve"> included in the attachment section.</w:t>
      </w:r>
    </w:p>
    <w:p w14:paraId="2A6B601E" w14:textId="77777777" w:rsidR="002E6FC2" w:rsidRDefault="006B2027" w:rsidP="002E6FC2">
      <w:r>
        <w:rPr>
          <w:rFonts w:ascii="Arial" w:hAnsi="Arial" w:cs="Arial"/>
          <w:sz w:val="20"/>
          <w:szCs w:val="20"/>
        </w:rPr>
        <w:pict w14:anchorId="074FBB77">
          <v:rect id="_x0000_i1026" style="width:0;height:1.5pt" o:hrstd="t" o:hr="t" fillcolor="gray" stroked="f"/>
        </w:pict>
      </w:r>
    </w:p>
    <w:tbl>
      <w:tblPr>
        <w:tblW w:w="9468" w:type="dxa"/>
        <w:tblLook w:val="0000" w:firstRow="0" w:lastRow="0" w:firstColumn="0" w:lastColumn="0" w:noHBand="0" w:noVBand="0"/>
      </w:tblPr>
      <w:tblGrid>
        <w:gridCol w:w="4500"/>
        <w:gridCol w:w="245"/>
        <w:gridCol w:w="2201"/>
        <w:gridCol w:w="2522"/>
      </w:tblGrid>
      <w:tr w:rsidR="002E6FC2" w:rsidRPr="000B085B" w14:paraId="31A89821" w14:textId="77777777" w:rsidTr="00D55292">
        <w:trPr>
          <w:cantSplit/>
          <w:trHeight w:val="945"/>
        </w:trPr>
        <w:tc>
          <w:tcPr>
            <w:tcW w:w="9468" w:type="dxa"/>
            <w:gridSpan w:val="4"/>
          </w:tcPr>
          <w:p w14:paraId="1DDE8381" w14:textId="77777777" w:rsidR="002E6FC2" w:rsidRPr="000B085B" w:rsidRDefault="002E6FC2" w:rsidP="00D55292">
            <w:pPr>
              <w:spacing w:before="12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7C67B571" w14:textId="77777777" w:rsidR="002E6FC2" w:rsidRPr="000B085B" w:rsidRDefault="002E6FC2" w:rsidP="00D55292">
            <w:pPr>
              <w:spacing w:before="12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B085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roject Title: </w:t>
            </w:r>
            <w:r w:rsidR="00C074EA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C074EA" w:rsidRPr="00C074EA">
              <w:rPr>
                <w:rFonts w:ascii="Arial" w:hAnsi="Arial" w:cs="Arial"/>
                <w:bCs/>
                <w:sz w:val="20"/>
                <w:szCs w:val="20"/>
              </w:rPr>
              <w:t>&lt;title&gt;</w:t>
            </w:r>
          </w:p>
        </w:tc>
      </w:tr>
      <w:tr w:rsidR="002E6FC2" w:rsidRPr="000B085B" w14:paraId="7B286C8B" w14:textId="77777777" w:rsidTr="00FF7909">
        <w:tc>
          <w:tcPr>
            <w:tcW w:w="4500" w:type="dxa"/>
          </w:tcPr>
          <w:p w14:paraId="2BE0E901" w14:textId="77777777" w:rsidR="002E6FC2" w:rsidRPr="000B085B" w:rsidRDefault="002E6FC2" w:rsidP="00D55292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45" w:type="dxa"/>
          </w:tcPr>
          <w:p w14:paraId="6E579BFC" w14:textId="77777777" w:rsidR="002E6FC2" w:rsidRPr="000B085B" w:rsidRDefault="002E6FC2" w:rsidP="00D55292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01" w:type="dxa"/>
          </w:tcPr>
          <w:p w14:paraId="3207FD79" w14:textId="77777777" w:rsidR="002E6FC2" w:rsidRPr="000B085B" w:rsidRDefault="002E6FC2" w:rsidP="00D55292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522" w:type="dxa"/>
          </w:tcPr>
          <w:p w14:paraId="7793C639" w14:textId="77777777" w:rsidR="002E6FC2" w:rsidRPr="000B085B" w:rsidRDefault="002E6FC2" w:rsidP="00D55292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E6FC2" w:rsidRPr="000B085B" w14:paraId="798D6485" w14:textId="77777777" w:rsidTr="00FF7909">
        <w:tc>
          <w:tcPr>
            <w:tcW w:w="4500" w:type="dxa"/>
          </w:tcPr>
          <w:p w14:paraId="58D909CE" w14:textId="77777777" w:rsidR="00FF7909" w:rsidRDefault="002E6FC2" w:rsidP="00D55292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roject </w:t>
            </w:r>
            <w:r w:rsidR="00FF7909">
              <w:rPr>
                <w:rFonts w:ascii="Arial" w:hAnsi="Arial" w:cs="Arial"/>
                <w:b/>
                <w:bCs/>
                <w:sz w:val="20"/>
                <w:szCs w:val="20"/>
              </w:rPr>
              <w:t>Report Period</w:t>
            </w:r>
            <w:r w:rsidRPr="000B085B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  <w:r w:rsidR="00FF790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  <w:p w14:paraId="195A00AD" w14:textId="77777777" w:rsidR="002E6FC2" w:rsidRPr="00FF7909" w:rsidRDefault="00FF7909" w:rsidP="00D55292">
            <w:pPr>
              <w:spacing w:before="60" w:after="60"/>
              <w:rPr>
                <w:rFonts w:ascii="Arial" w:hAnsi="Arial" w:cs="Arial"/>
                <w:bCs/>
                <w:sz w:val="20"/>
                <w:szCs w:val="20"/>
              </w:rPr>
            </w:pPr>
            <w:r w:rsidRPr="00FF7909">
              <w:rPr>
                <w:rFonts w:ascii="Arial" w:hAnsi="Arial" w:cs="Arial"/>
                <w:bCs/>
                <w:sz w:val="20"/>
                <w:szCs w:val="20"/>
              </w:rPr>
              <w:t>DD</w:t>
            </w:r>
            <w:r w:rsidR="00E16CC4">
              <w:rPr>
                <w:rFonts w:ascii="Arial" w:hAnsi="Arial" w:cs="Arial"/>
                <w:bCs/>
                <w:sz w:val="20"/>
                <w:szCs w:val="20"/>
              </w:rPr>
              <w:t>/</w:t>
            </w:r>
            <w:r w:rsidRPr="00FF7909">
              <w:rPr>
                <w:rFonts w:ascii="Arial" w:hAnsi="Arial" w:cs="Arial"/>
                <w:bCs/>
                <w:sz w:val="20"/>
                <w:szCs w:val="20"/>
              </w:rPr>
              <w:t>MM</w:t>
            </w:r>
            <w:r w:rsidR="00E16CC4">
              <w:rPr>
                <w:rFonts w:ascii="Arial" w:hAnsi="Arial" w:cs="Arial"/>
                <w:bCs/>
                <w:sz w:val="20"/>
                <w:szCs w:val="20"/>
              </w:rPr>
              <w:t>/YY</w:t>
            </w:r>
            <w:r w:rsidRPr="00FF7909">
              <w:rPr>
                <w:rFonts w:ascii="Arial" w:hAnsi="Arial" w:cs="Arial"/>
                <w:bCs/>
                <w:sz w:val="20"/>
                <w:szCs w:val="20"/>
              </w:rPr>
              <w:t xml:space="preserve">YY </w:t>
            </w:r>
            <w:r w:rsidR="00E16CC4">
              <w:rPr>
                <w:rFonts w:ascii="Arial" w:hAnsi="Arial" w:cs="Arial"/>
                <w:bCs/>
                <w:sz w:val="20"/>
                <w:szCs w:val="20"/>
              </w:rPr>
              <w:t>–</w:t>
            </w:r>
            <w:r w:rsidRPr="00FF7909">
              <w:rPr>
                <w:rFonts w:ascii="Arial" w:hAnsi="Arial" w:cs="Arial"/>
                <w:bCs/>
                <w:sz w:val="20"/>
                <w:szCs w:val="20"/>
              </w:rPr>
              <w:t xml:space="preserve"> DD</w:t>
            </w:r>
            <w:r w:rsidR="00E16CC4">
              <w:rPr>
                <w:rFonts w:ascii="Arial" w:hAnsi="Arial" w:cs="Arial"/>
                <w:bCs/>
                <w:sz w:val="20"/>
                <w:szCs w:val="20"/>
              </w:rPr>
              <w:t>/</w:t>
            </w:r>
            <w:r w:rsidRPr="00FF7909">
              <w:rPr>
                <w:rFonts w:ascii="Arial" w:hAnsi="Arial" w:cs="Arial"/>
                <w:bCs/>
                <w:sz w:val="20"/>
                <w:szCs w:val="20"/>
              </w:rPr>
              <w:t>MM</w:t>
            </w:r>
            <w:r w:rsidR="00E16CC4">
              <w:rPr>
                <w:rFonts w:ascii="Arial" w:hAnsi="Arial" w:cs="Arial"/>
                <w:bCs/>
                <w:sz w:val="20"/>
                <w:szCs w:val="20"/>
              </w:rPr>
              <w:t>/</w:t>
            </w:r>
            <w:r w:rsidRPr="00FF7909">
              <w:rPr>
                <w:rFonts w:ascii="Arial" w:hAnsi="Arial" w:cs="Arial"/>
                <w:bCs/>
                <w:sz w:val="20"/>
                <w:szCs w:val="20"/>
              </w:rPr>
              <w:t>Y</w:t>
            </w:r>
            <w:r w:rsidR="00E16CC4">
              <w:rPr>
                <w:rFonts w:ascii="Arial" w:hAnsi="Arial" w:cs="Arial"/>
                <w:bCs/>
                <w:sz w:val="20"/>
                <w:szCs w:val="20"/>
              </w:rPr>
              <w:t>YY</w:t>
            </w:r>
            <w:r w:rsidRPr="00FF7909">
              <w:rPr>
                <w:rFonts w:ascii="Arial" w:hAnsi="Arial" w:cs="Arial"/>
                <w:bCs/>
                <w:sz w:val="20"/>
                <w:szCs w:val="20"/>
              </w:rPr>
              <w:t>Y</w:t>
            </w:r>
            <w:r w:rsidR="002E6FC2" w:rsidRPr="00FF7909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</w:p>
          <w:p w14:paraId="2CD8A259" w14:textId="77777777" w:rsidR="002E6FC2" w:rsidRPr="000B085B" w:rsidRDefault="002E6FC2" w:rsidP="00D55292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45" w:type="dxa"/>
          </w:tcPr>
          <w:p w14:paraId="0DD8FE56" w14:textId="77777777" w:rsidR="002E6FC2" w:rsidRPr="000B085B" w:rsidRDefault="002E6FC2" w:rsidP="00D55292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01" w:type="dxa"/>
          </w:tcPr>
          <w:p w14:paraId="58A1E017" w14:textId="77777777" w:rsidR="002E6FC2" w:rsidRPr="000B085B" w:rsidRDefault="002E6FC2" w:rsidP="00D55292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pproved Budget and Period</w:t>
            </w:r>
            <w:r w:rsidRPr="000B085B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  <w:p w14:paraId="551EAAB2" w14:textId="77777777" w:rsidR="002E6FC2" w:rsidRPr="000B085B" w:rsidRDefault="002E6FC2" w:rsidP="00D55292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522" w:type="dxa"/>
          </w:tcPr>
          <w:p w14:paraId="14874E6D" w14:textId="77777777" w:rsidR="00D71B92" w:rsidRDefault="00D71B92" w:rsidP="00D71B92">
            <w:pPr>
              <w:spacing w:before="60" w:after="60"/>
              <w:ind w:left="60" w:firstLine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SGD$_______ over      </w:t>
            </w:r>
          </w:p>
          <w:p w14:paraId="25D86452" w14:textId="77777777" w:rsidR="002E6FC2" w:rsidRPr="000B085B" w:rsidRDefault="00D71B92" w:rsidP="00D71B92">
            <w:pPr>
              <w:spacing w:before="60" w:after="60"/>
              <w:ind w:left="60" w:firstLine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___</w:t>
            </w:r>
            <w:r w:rsidR="002E6FC2">
              <w:rPr>
                <w:rFonts w:ascii="Arial" w:hAnsi="Arial" w:cs="Arial"/>
                <w:b/>
                <w:bCs/>
                <w:sz w:val="20"/>
                <w:szCs w:val="20"/>
              </w:rPr>
              <w:t>____years</w:t>
            </w:r>
          </w:p>
        </w:tc>
      </w:tr>
      <w:tr w:rsidR="002E6FC2" w:rsidRPr="000B085B" w14:paraId="5F0B9C1D" w14:textId="77777777" w:rsidTr="00FF7909">
        <w:trPr>
          <w:trHeight w:val="267"/>
        </w:trPr>
        <w:tc>
          <w:tcPr>
            <w:tcW w:w="4500" w:type="dxa"/>
          </w:tcPr>
          <w:p w14:paraId="40562E23" w14:textId="77777777" w:rsidR="002E6FC2" w:rsidRPr="000B085B" w:rsidRDefault="002E6FC2" w:rsidP="00D55292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45" w:type="dxa"/>
          </w:tcPr>
          <w:p w14:paraId="4534DD3D" w14:textId="77777777" w:rsidR="002E6FC2" w:rsidRPr="000B085B" w:rsidRDefault="002E6FC2" w:rsidP="00D55292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01" w:type="dxa"/>
          </w:tcPr>
          <w:p w14:paraId="181855EA" w14:textId="77777777" w:rsidR="002E6FC2" w:rsidRPr="000B085B" w:rsidRDefault="002E6FC2" w:rsidP="00D55292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522" w:type="dxa"/>
          </w:tcPr>
          <w:p w14:paraId="78A4A2EF" w14:textId="77777777" w:rsidR="002E6FC2" w:rsidRPr="000B085B" w:rsidRDefault="002E6FC2" w:rsidP="00D55292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B70F6F3" w14:textId="77777777" w:rsidR="009664BF" w:rsidRDefault="002E6FC2" w:rsidP="002E6FC2">
      <w:pPr>
        <w:rPr>
          <w:rFonts w:ascii="Arial" w:hAnsi="Arial" w:cs="Arial"/>
          <w:b/>
          <w:sz w:val="20"/>
        </w:rPr>
      </w:pPr>
      <w:r w:rsidRPr="002E6FC2">
        <w:rPr>
          <w:rFonts w:ascii="Arial" w:hAnsi="Arial" w:cs="Arial"/>
          <w:b/>
          <w:sz w:val="20"/>
        </w:rPr>
        <w:t>1. Principal Investigator (PI), Co-Principal Investigator (Co-PI) &amp; Collaborators</w:t>
      </w:r>
    </w:p>
    <w:p w14:paraId="17BEB021" w14:textId="77777777" w:rsidR="002E6FC2" w:rsidRDefault="002E6FC2" w:rsidP="002E6FC2">
      <w:pPr>
        <w:rPr>
          <w:rFonts w:ascii="Arial" w:hAnsi="Arial" w:cs="Arial"/>
          <w:b/>
          <w:sz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2E6FC2" w14:paraId="306E0D32" w14:textId="77777777" w:rsidTr="002E6FC2">
        <w:tc>
          <w:tcPr>
            <w:tcW w:w="4508" w:type="dxa"/>
          </w:tcPr>
          <w:p w14:paraId="0977B264" w14:textId="77777777" w:rsidR="002E6FC2" w:rsidRDefault="002E6FC2" w:rsidP="002E6FC2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Name</w:t>
            </w:r>
          </w:p>
          <w:p w14:paraId="500355FB" w14:textId="77777777" w:rsidR="002E6FC2" w:rsidRDefault="002E6FC2" w:rsidP="002E6FC2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4508" w:type="dxa"/>
          </w:tcPr>
          <w:p w14:paraId="2B066C1B" w14:textId="77777777" w:rsidR="002E6FC2" w:rsidRDefault="002E6FC2" w:rsidP="002E6FC2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Role</w:t>
            </w:r>
          </w:p>
        </w:tc>
      </w:tr>
      <w:tr w:rsidR="002E6FC2" w14:paraId="2B5BCEFB" w14:textId="77777777" w:rsidTr="002E6FC2">
        <w:tc>
          <w:tcPr>
            <w:tcW w:w="4508" w:type="dxa"/>
          </w:tcPr>
          <w:p w14:paraId="08FCF249" w14:textId="77777777" w:rsidR="002E6FC2" w:rsidRDefault="002E6FC2" w:rsidP="002E6FC2">
            <w:pPr>
              <w:rPr>
                <w:rFonts w:ascii="Arial" w:hAnsi="Arial" w:cs="Arial"/>
                <w:b/>
                <w:sz w:val="20"/>
              </w:rPr>
            </w:pPr>
          </w:p>
          <w:p w14:paraId="6AE79A0E" w14:textId="77777777" w:rsidR="002E6FC2" w:rsidRDefault="002E6FC2" w:rsidP="002E6FC2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Designation:</w:t>
            </w:r>
          </w:p>
          <w:p w14:paraId="520E0C7C" w14:textId="77777777" w:rsidR="002E6FC2" w:rsidRDefault="002E6FC2" w:rsidP="002E6FC2">
            <w:pPr>
              <w:rPr>
                <w:rFonts w:ascii="Arial" w:hAnsi="Arial" w:cs="Arial"/>
                <w:b/>
                <w:sz w:val="20"/>
              </w:rPr>
            </w:pPr>
          </w:p>
          <w:p w14:paraId="0001E591" w14:textId="77777777" w:rsidR="002E6FC2" w:rsidRDefault="002E6FC2" w:rsidP="002E6FC2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Name:</w:t>
            </w:r>
          </w:p>
          <w:p w14:paraId="63D08A18" w14:textId="77777777" w:rsidR="002E6FC2" w:rsidRDefault="002E6FC2" w:rsidP="002E6FC2">
            <w:pPr>
              <w:rPr>
                <w:rFonts w:ascii="Arial" w:hAnsi="Arial" w:cs="Arial"/>
                <w:b/>
                <w:sz w:val="20"/>
              </w:rPr>
            </w:pPr>
          </w:p>
          <w:p w14:paraId="524EB12E" w14:textId="77777777" w:rsidR="002E6FC2" w:rsidRDefault="002E6FC2" w:rsidP="002E6FC2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School / Institution:</w:t>
            </w:r>
          </w:p>
          <w:p w14:paraId="2FF02015" w14:textId="77777777" w:rsidR="002E6FC2" w:rsidRDefault="002E6FC2" w:rsidP="002E6FC2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4508" w:type="dxa"/>
          </w:tcPr>
          <w:p w14:paraId="2A0B8E76" w14:textId="77777777" w:rsidR="002E6FC2" w:rsidRDefault="002E6FC2" w:rsidP="002E6FC2">
            <w:pPr>
              <w:rPr>
                <w:rFonts w:ascii="Arial" w:hAnsi="Arial" w:cs="Arial"/>
                <w:b/>
                <w:sz w:val="20"/>
              </w:rPr>
            </w:pPr>
          </w:p>
          <w:p w14:paraId="18650DA0" w14:textId="77777777" w:rsidR="002E6FC2" w:rsidRPr="004042CF" w:rsidRDefault="006B2027" w:rsidP="006678F9">
            <w:pPr>
              <w:ind w:left="360" w:hanging="389"/>
              <w:rPr>
                <w:rFonts w:ascii="Arial" w:hAnsi="Arial" w:cs="Arial"/>
                <w:b/>
                <w:sz w:val="20"/>
              </w:rPr>
            </w:pPr>
            <w:sdt>
              <w:sdtPr>
                <w:rPr>
                  <w:rFonts w:ascii="MS Gothic" w:eastAsia="MS Gothic" w:hAnsi="MS Gothic" w:cs="Arial"/>
                  <w:b/>
                  <w:sz w:val="20"/>
                </w:rPr>
                <w:id w:val="560604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42CF">
                  <w:rPr>
                    <w:rFonts w:ascii="MS Gothic" w:eastAsia="MS Gothic" w:hAnsi="MS Gothic" w:cs="Arial" w:hint="eastAsia"/>
                    <w:b/>
                    <w:sz w:val="20"/>
                  </w:rPr>
                  <w:t>☐</w:t>
                </w:r>
              </w:sdtContent>
            </w:sdt>
            <w:r w:rsidR="004042CF">
              <w:rPr>
                <w:rFonts w:ascii="MS Gothic" w:eastAsia="MS Gothic" w:hAnsi="MS Gothic" w:cs="Arial"/>
                <w:b/>
                <w:sz w:val="20"/>
              </w:rPr>
              <w:t xml:space="preserve"> </w:t>
            </w:r>
            <w:r w:rsidR="002E6FC2" w:rsidRPr="004042CF">
              <w:rPr>
                <w:rFonts w:ascii="Arial" w:hAnsi="Arial" w:cs="Arial"/>
                <w:b/>
                <w:sz w:val="20"/>
              </w:rPr>
              <w:t>PI</w:t>
            </w:r>
          </w:p>
          <w:p w14:paraId="77C874E9" w14:textId="77777777" w:rsidR="002E6FC2" w:rsidRPr="004042CF" w:rsidRDefault="006B2027" w:rsidP="006678F9">
            <w:pPr>
              <w:ind w:left="360" w:hanging="389"/>
              <w:rPr>
                <w:rFonts w:ascii="Arial" w:hAnsi="Arial" w:cs="Arial"/>
                <w:b/>
                <w:sz w:val="20"/>
              </w:rPr>
            </w:pPr>
            <w:sdt>
              <w:sdtPr>
                <w:rPr>
                  <w:rFonts w:ascii="Arial" w:hAnsi="Arial" w:cs="Arial"/>
                  <w:b/>
                  <w:sz w:val="20"/>
                </w:rPr>
                <w:id w:val="17691930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42CF">
                  <w:rPr>
                    <w:rFonts w:ascii="MS Gothic" w:eastAsia="MS Gothic" w:hAnsi="MS Gothic" w:cs="Arial" w:hint="eastAsia"/>
                    <w:b/>
                    <w:sz w:val="20"/>
                  </w:rPr>
                  <w:t>☐</w:t>
                </w:r>
              </w:sdtContent>
            </w:sdt>
            <w:r w:rsidR="004042CF">
              <w:rPr>
                <w:rFonts w:ascii="Arial" w:hAnsi="Arial" w:cs="Arial"/>
                <w:b/>
                <w:sz w:val="20"/>
              </w:rPr>
              <w:t xml:space="preserve"> </w:t>
            </w:r>
            <w:r w:rsidR="002E6FC2" w:rsidRPr="004042CF">
              <w:rPr>
                <w:rFonts w:ascii="Arial" w:hAnsi="Arial" w:cs="Arial"/>
                <w:b/>
                <w:sz w:val="20"/>
              </w:rPr>
              <w:t>Co-PI</w:t>
            </w:r>
          </w:p>
          <w:p w14:paraId="6039FAEA" w14:textId="77777777" w:rsidR="002E6FC2" w:rsidRPr="004042CF" w:rsidRDefault="006B2027" w:rsidP="006678F9">
            <w:pPr>
              <w:ind w:left="360" w:hanging="389"/>
              <w:rPr>
                <w:rFonts w:ascii="Arial" w:hAnsi="Arial" w:cs="Arial"/>
                <w:b/>
                <w:sz w:val="20"/>
              </w:rPr>
            </w:pPr>
            <w:sdt>
              <w:sdtPr>
                <w:rPr>
                  <w:rFonts w:ascii="Arial" w:hAnsi="Arial" w:cs="Arial"/>
                  <w:b/>
                  <w:sz w:val="20"/>
                </w:rPr>
                <w:id w:val="-18823950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42CF">
                  <w:rPr>
                    <w:rFonts w:ascii="MS Gothic" w:eastAsia="MS Gothic" w:hAnsi="MS Gothic" w:cs="Arial" w:hint="eastAsia"/>
                    <w:b/>
                    <w:sz w:val="20"/>
                  </w:rPr>
                  <w:t>☐</w:t>
                </w:r>
              </w:sdtContent>
            </w:sdt>
            <w:r w:rsidR="004042CF">
              <w:rPr>
                <w:rFonts w:ascii="Arial" w:hAnsi="Arial" w:cs="Arial"/>
                <w:b/>
                <w:sz w:val="20"/>
              </w:rPr>
              <w:t xml:space="preserve"> </w:t>
            </w:r>
            <w:r w:rsidR="002E6FC2" w:rsidRPr="004042CF">
              <w:rPr>
                <w:rFonts w:ascii="Arial" w:hAnsi="Arial" w:cs="Arial"/>
                <w:b/>
                <w:sz w:val="20"/>
              </w:rPr>
              <w:t>Collaborator</w:t>
            </w:r>
          </w:p>
        </w:tc>
      </w:tr>
      <w:tr w:rsidR="004042CF" w14:paraId="7A105CED" w14:textId="77777777" w:rsidTr="002E6FC2">
        <w:tc>
          <w:tcPr>
            <w:tcW w:w="4508" w:type="dxa"/>
          </w:tcPr>
          <w:p w14:paraId="7C204334" w14:textId="77777777" w:rsidR="004042CF" w:rsidRDefault="004042CF" w:rsidP="004042CF">
            <w:pPr>
              <w:rPr>
                <w:rFonts w:ascii="Arial" w:hAnsi="Arial" w:cs="Arial"/>
                <w:b/>
                <w:sz w:val="20"/>
              </w:rPr>
            </w:pPr>
          </w:p>
          <w:p w14:paraId="7CBF21CA" w14:textId="77777777" w:rsidR="004042CF" w:rsidRDefault="004042CF" w:rsidP="004042CF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Designation:</w:t>
            </w:r>
          </w:p>
          <w:p w14:paraId="4B8044FC" w14:textId="77777777" w:rsidR="004042CF" w:rsidRDefault="004042CF" w:rsidP="004042CF">
            <w:pPr>
              <w:rPr>
                <w:rFonts w:ascii="Arial" w:hAnsi="Arial" w:cs="Arial"/>
                <w:b/>
                <w:sz w:val="20"/>
              </w:rPr>
            </w:pPr>
          </w:p>
          <w:p w14:paraId="12E3421B" w14:textId="77777777" w:rsidR="004042CF" w:rsidRDefault="004042CF" w:rsidP="004042CF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Name:</w:t>
            </w:r>
          </w:p>
          <w:p w14:paraId="336BAF05" w14:textId="77777777" w:rsidR="004042CF" w:rsidRDefault="004042CF" w:rsidP="004042CF">
            <w:pPr>
              <w:rPr>
                <w:rFonts w:ascii="Arial" w:hAnsi="Arial" w:cs="Arial"/>
                <w:b/>
                <w:sz w:val="20"/>
              </w:rPr>
            </w:pPr>
          </w:p>
          <w:p w14:paraId="452628E9" w14:textId="77777777" w:rsidR="004042CF" w:rsidRDefault="004042CF" w:rsidP="004042CF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School / Institution:</w:t>
            </w:r>
          </w:p>
          <w:p w14:paraId="63FC412B" w14:textId="77777777" w:rsidR="004042CF" w:rsidRDefault="004042CF" w:rsidP="004042CF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4508" w:type="dxa"/>
          </w:tcPr>
          <w:p w14:paraId="5F5CF63F" w14:textId="77777777" w:rsidR="004042CF" w:rsidRDefault="004042CF" w:rsidP="004042CF">
            <w:pPr>
              <w:rPr>
                <w:rFonts w:ascii="Arial" w:hAnsi="Arial" w:cs="Arial"/>
                <w:b/>
                <w:sz w:val="20"/>
              </w:rPr>
            </w:pPr>
          </w:p>
          <w:p w14:paraId="0C5FB0BF" w14:textId="77777777" w:rsidR="004042CF" w:rsidRPr="004042CF" w:rsidRDefault="006B2027" w:rsidP="006678F9">
            <w:pPr>
              <w:ind w:left="360" w:hanging="389"/>
              <w:rPr>
                <w:rFonts w:ascii="Arial" w:hAnsi="Arial" w:cs="Arial"/>
                <w:b/>
                <w:sz w:val="20"/>
              </w:rPr>
            </w:pPr>
            <w:sdt>
              <w:sdtPr>
                <w:rPr>
                  <w:rFonts w:ascii="MS Gothic" w:eastAsia="MS Gothic" w:hAnsi="MS Gothic" w:cs="Arial"/>
                  <w:b/>
                  <w:sz w:val="20"/>
                </w:rPr>
                <w:id w:val="-108967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42CF">
                  <w:rPr>
                    <w:rFonts w:ascii="MS Gothic" w:eastAsia="MS Gothic" w:hAnsi="MS Gothic" w:cs="Arial" w:hint="eastAsia"/>
                    <w:b/>
                    <w:sz w:val="20"/>
                  </w:rPr>
                  <w:t>☐</w:t>
                </w:r>
              </w:sdtContent>
            </w:sdt>
            <w:r w:rsidR="004042CF">
              <w:rPr>
                <w:rFonts w:ascii="MS Gothic" w:eastAsia="MS Gothic" w:hAnsi="MS Gothic" w:cs="Arial"/>
                <w:b/>
                <w:sz w:val="20"/>
              </w:rPr>
              <w:t xml:space="preserve"> </w:t>
            </w:r>
            <w:r w:rsidR="004042CF" w:rsidRPr="004042CF">
              <w:rPr>
                <w:rFonts w:ascii="Arial" w:hAnsi="Arial" w:cs="Arial"/>
                <w:b/>
                <w:sz w:val="20"/>
              </w:rPr>
              <w:t>PI</w:t>
            </w:r>
          </w:p>
          <w:p w14:paraId="4E0C4B67" w14:textId="77777777" w:rsidR="004042CF" w:rsidRPr="004042CF" w:rsidRDefault="006B2027" w:rsidP="006678F9">
            <w:pPr>
              <w:ind w:left="360" w:hanging="389"/>
              <w:rPr>
                <w:rFonts w:ascii="Arial" w:hAnsi="Arial" w:cs="Arial"/>
                <w:b/>
                <w:sz w:val="20"/>
              </w:rPr>
            </w:pPr>
            <w:sdt>
              <w:sdtPr>
                <w:rPr>
                  <w:rFonts w:ascii="Arial" w:hAnsi="Arial" w:cs="Arial"/>
                  <w:b/>
                  <w:sz w:val="20"/>
                </w:rPr>
                <w:id w:val="1821771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42CF">
                  <w:rPr>
                    <w:rFonts w:ascii="MS Gothic" w:eastAsia="MS Gothic" w:hAnsi="MS Gothic" w:cs="Arial" w:hint="eastAsia"/>
                    <w:b/>
                    <w:sz w:val="20"/>
                  </w:rPr>
                  <w:t>☐</w:t>
                </w:r>
              </w:sdtContent>
            </w:sdt>
            <w:r w:rsidR="004042CF">
              <w:rPr>
                <w:rFonts w:ascii="Arial" w:hAnsi="Arial" w:cs="Arial"/>
                <w:b/>
                <w:sz w:val="20"/>
              </w:rPr>
              <w:t xml:space="preserve"> </w:t>
            </w:r>
            <w:r w:rsidR="004042CF" w:rsidRPr="004042CF">
              <w:rPr>
                <w:rFonts w:ascii="Arial" w:hAnsi="Arial" w:cs="Arial"/>
                <w:b/>
                <w:sz w:val="20"/>
              </w:rPr>
              <w:t>Co-PI</w:t>
            </w:r>
          </w:p>
          <w:p w14:paraId="48B59B37" w14:textId="77777777" w:rsidR="004042CF" w:rsidRPr="004042CF" w:rsidRDefault="006B2027" w:rsidP="006678F9">
            <w:pPr>
              <w:ind w:left="360" w:hanging="389"/>
              <w:rPr>
                <w:rFonts w:ascii="Arial" w:hAnsi="Arial" w:cs="Arial"/>
                <w:b/>
                <w:sz w:val="20"/>
              </w:rPr>
            </w:pPr>
            <w:sdt>
              <w:sdtPr>
                <w:rPr>
                  <w:rFonts w:ascii="Arial" w:hAnsi="Arial" w:cs="Arial"/>
                  <w:b/>
                  <w:sz w:val="20"/>
                </w:rPr>
                <w:id w:val="2059820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42CF">
                  <w:rPr>
                    <w:rFonts w:ascii="MS Gothic" w:eastAsia="MS Gothic" w:hAnsi="MS Gothic" w:cs="Arial" w:hint="eastAsia"/>
                    <w:b/>
                    <w:sz w:val="20"/>
                  </w:rPr>
                  <w:t>☐</w:t>
                </w:r>
              </w:sdtContent>
            </w:sdt>
            <w:r w:rsidR="004042CF">
              <w:rPr>
                <w:rFonts w:ascii="Arial" w:hAnsi="Arial" w:cs="Arial"/>
                <w:b/>
                <w:sz w:val="20"/>
              </w:rPr>
              <w:t xml:space="preserve"> </w:t>
            </w:r>
            <w:r w:rsidR="004042CF" w:rsidRPr="004042CF">
              <w:rPr>
                <w:rFonts w:ascii="Arial" w:hAnsi="Arial" w:cs="Arial"/>
                <w:b/>
                <w:sz w:val="20"/>
              </w:rPr>
              <w:t>Collaborator</w:t>
            </w:r>
          </w:p>
        </w:tc>
      </w:tr>
      <w:tr w:rsidR="004042CF" w14:paraId="0787C4B8" w14:textId="77777777" w:rsidTr="002E6FC2">
        <w:tc>
          <w:tcPr>
            <w:tcW w:w="4508" w:type="dxa"/>
          </w:tcPr>
          <w:p w14:paraId="60C9E908" w14:textId="77777777" w:rsidR="004042CF" w:rsidRDefault="004042CF" w:rsidP="004042CF">
            <w:pPr>
              <w:rPr>
                <w:rFonts w:ascii="Arial" w:hAnsi="Arial" w:cs="Arial"/>
                <w:b/>
                <w:sz w:val="20"/>
              </w:rPr>
            </w:pPr>
          </w:p>
          <w:p w14:paraId="3CFDB857" w14:textId="77777777" w:rsidR="004042CF" w:rsidRDefault="004042CF" w:rsidP="004042CF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Designation:</w:t>
            </w:r>
          </w:p>
          <w:p w14:paraId="6C95B2AD" w14:textId="77777777" w:rsidR="004042CF" w:rsidRDefault="004042CF" w:rsidP="004042CF">
            <w:pPr>
              <w:rPr>
                <w:rFonts w:ascii="Arial" w:hAnsi="Arial" w:cs="Arial"/>
                <w:b/>
                <w:sz w:val="20"/>
              </w:rPr>
            </w:pPr>
          </w:p>
          <w:p w14:paraId="45F48538" w14:textId="77777777" w:rsidR="004042CF" w:rsidRDefault="004042CF" w:rsidP="004042CF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Name:</w:t>
            </w:r>
          </w:p>
          <w:p w14:paraId="50A77E40" w14:textId="77777777" w:rsidR="004042CF" w:rsidRDefault="004042CF" w:rsidP="004042CF">
            <w:pPr>
              <w:rPr>
                <w:rFonts w:ascii="Arial" w:hAnsi="Arial" w:cs="Arial"/>
                <w:b/>
                <w:sz w:val="20"/>
              </w:rPr>
            </w:pPr>
          </w:p>
          <w:p w14:paraId="44A32CF9" w14:textId="77777777" w:rsidR="004042CF" w:rsidRDefault="004042CF" w:rsidP="004042CF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School / Institution:</w:t>
            </w:r>
          </w:p>
          <w:p w14:paraId="4301307D" w14:textId="77777777" w:rsidR="004042CF" w:rsidRDefault="004042CF" w:rsidP="004042CF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4508" w:type="dxa"/>
          </w:tcPr>
          <w:p w14:paraId="1FADF1B2" w14:textId="77777777" w:rsidR="004042CF" w:rsidRDefault="004042CF" w:rsidP="004042CF">
            <w:pPr>
              <w:rPr>
                <w:rFonts w:ascii="Arial" w:hAnsi="Arial" w:cs="Arial"/>
                <w:b/>
                <w:sz w:val="20"/>
              </w:rPr>
            </w:pPr>
          </w:p>
          <w:p w14:paraId="6F1DFBAC" w14:textId="77777777" w:rsidR="004042CF" w:rsidRPr="004042CF" w:rsidRDefault="006B2027" w:rsidP="006678F9">
            <w:pPr>
              <w:ind w:left="360" w:hanging="389"/>
              <w:rPr>
                <w:rFonts w:ascii="Arial" w:hAnsi="Arial" w:cs="Arial"/>
                <w:b/>
                <w:sz w:val="20"/>
              </w:rPr>
            </w:pPr>
            <w:sdt>
              <w:sdtPr>
                <w:rPr>
                  <w:rFonts w:ascii="MS Gothic" w:eastAsia="MS Gothic" w:hAnsi="MS Gothic" w:cs="Arial"/>
                  <w:b/>
                  <w:sz w:val="20"/>
                </w:rPr>
                <w:id w:val="582340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42CF">
                  <w:rPr>
                    <w:rFonts w:ascii="MS Gothic" w:eastAsia="MS Gothic" w:hAnsi="MS Gothic" w:cs="Arial" w:hint="eastAsia"/>
                    <w:b/>
                    <w:sz w:val="20"/>
                  </w:rPr>
                  <w:t>☐</w:t>
                </w:r>
              </w:sdtContent>
            </w:sdt>
            <w:r w:rsidR="004042CF">
              <w:rPr>
                <w:rFonts w:ascii="MS Gothic" w:eastAsia="MS Gothic" w:hAnsi="MS Gothic" w:cs="Arial"/>
                <w:b/>
                <w:sz w:val="20"/>
              </w:rPr>
              <w:t xml:space="preserve"> </w:t>
            </w:r>
            <w:r w:rsidR="004042CF" w:rsidRPr="004042CF">
              <w:rPr>
                <w:rFonts w:ascii="Arial" w:hAnsi="Arial" w:cs="Arial"/>
                <w:b/>
                <w:sz w:val="20"/>
              </w:rPr>
              <w:t>PI</w:t>
            </w:r>
          </w:p>
          <w:p w14:paraId="6C4CF6A9" w14:textId="77777777" w:rsidR="004042CF" w:rsidRPr="004042CF" w:rsidRDefault="006B2027" w:rsidP="006678F9">
            <w:pPr>
              <w:ind w:left="360" w:hanging="389"/>
              <w:rPr>
                <w:rFonts w:ascii="Arial" w:hAnsi="Arial" w:cs="Arial"/>
                <w:b/>
                <w:sz w:val="20"/>
              </w:rPr>
            </w:pPr>
            <w:sdt>
              <w:sdtPr>
                <w:rPr>
                  <w:rFonts w:ascii="Arial" w:hAnsi="Arial" w:cs="Arial"/>
                  <w:b/>
                  <w:sz w:val="20"/>
                </w:rPr>
                <w:id w:val="-17280633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42CF">
                  <w:rPr>
                    <w:rFonts w:ascii="MS Gothic" w:eastAsia="MS Gothic" w:hAnsi="MS Gothic" w:cs="Arial" w:hint="eastAsia"/>
                    <w:b/>
                    <w:sz w:val="20"/>
                  </w:rPr>
                  <w:t>☐</w:t>
                </w:r>
              </w:sdtContent>
            </w:sdt>
            <w:r w:rsidR="004042CF">
              <w:rPr>
                <w:rFonts w:ascii="Arial" w:hAnsi="Arial" w:cs="Arial"/>
                <w:b/>
                <w:sz w:val="20"/>
              </w:rPr>
              <w:t xml:space="preserve"> </w:t>
            </w:r>
            <w:r w:rsidR="004042CF" w:rsidRPr="004042CF">
              <w:rPr>
                <w:rFonts w:ascii="Arial" w:hAnsi="Arial" w:cs="Arial"/>
                <w:b/>
                <w:sz w:val="20"/>
              </w:rPr>
              <w:t>Co-PI</w:t>
            </w:r>
          </w:p>
          <w:p w14:paraId="5F9F90ED" w14:textId="77777777" w:rsidR="004042CF" w:rsidRPr="004042CF" w:rsidRDefault="006B2027" w:rsidP="006678F9">
            <w:pPr>
              <w:ind w:left="360" w:hanging="389"/>
              <w:rPr>
                <w:rFonts w:ascii="Arial" w:hAnsi="Arial" w:cs="Arial"/>
                <w:b/>
                <w:sz w:val="20"/>
              </w:rPr>
            </w:pPr>
            <w:sdt>
              <w:sdtPr>
                <w:rPr>
                  <w:rFonts w:ascii="Arial" w:hAnsi="Arial" w:cs="Arial"/>
                  <w:b/>
                  <w:sz w:val="20"/>
                </w:rPr>
                <w:id w:val="548113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42CF">
                  <w:rPr>
                    <w:rFonts w:ascii="MS Gothic" w:eastAsia="MS Gothic" w:hAnsi="MS Gothic" w:cs="Arial" w:hint="eastAsia"/>
                    <w:b/>
                    <w:sz w:val="20"/>
                  </w:rPr>
                  <w:t>☐</w:t>
                </w:r>
              </w:sdtContent>
            </w:sdt>
            <w:r w:rsidR="004042CF">
              <w:rPr>
                <w:rFonts w:ascii="Arial" w:hAnsi="Arial" w:cs="Arial"/>
                <w:b/>
                <w:sz w:val="20"/>
              </w:rPr>
              <w:t xml:space="preserve"> </w:t>
            </w:r>
            <w:r w:rsidR="004042CF" w:rsidRPr="004042CF">
              <w:rPr>
                <w:rFonts w:ascii="Arial" w:hAnsi="Arial" w:cs="Arial"/>
                <w:b/>
                <w:sz w:val="20"/>
              </w:rPr>
              <w:t>Collaborator</w:t>
            </w:r>
          </w:p>
        </w:tc>
      </w:tr>
      <w:tr w:rsidR="004042CF" w14:paraId="12BCB741" w14:textId="77777777" w:rsidTr="002E6FC2">
        <w:tc>
          <w:tcPr>
            <w:tcW w:w="4508" w:type="dxa"/>
          </w:tcPr>
          <w:p w14:paraId="7E927A8A" w14:textId="77777777" w:rsidR="004042CF" w:rsidRDefault="004042CF" w:rsidP="004042CF">
            <w:pPr>
              <w:rPr>
                <w:rFonts w:ascii="Arial" w:hAnsi="Arial" w:cs="Arial"/>
                <w:b/>
                <w:sz w:val="20"/>
              </w:rPr>
            </w:pPr>
          </w:p>
          <w:p w14:paraId="54740D12" w14:textId="77777777" w:rsidR="004042CF" w:rsidRDefault="004042CF" w:rsidP="004042CF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Designation:</w:t>
            </w:r>
          </w:p>
          <w:p w14:paraId="03265F02" w14:textId="77777777" w:rsidR="004042CF" w:rsidRDefault="004042CF" w:rsidP="004042CF">
            <w:pPr>
              <w:rPr>
                <w:rFonts w:ascii="Arial" w:hAnsi="Arial" w:cs="Arial"/>
                <w:b/>
                <w:sz w:val="20"/>
              </w:rPr>
            </w:pPr>
          </w:p>
          <w:p w14:paraId="72177FAE" w14:textId="77777777" w:rsidR="004042CF" w:rsidRDefault="004042CF" w:rsidP="004042CF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Name:</w:t>
            </w:r>
          </w:p>
          <w:p w14:paraId="0A8A19A6" w14:textId="77777777" w:rsidR="004042CF" w:rsidRDefault="004042CF" w:rsidP="004042CF">
            <w:pPr>
              <w:rPr>
                <w:rFonts w:ascii="Arial" w:hAnsi="Arial" w:cs="Arial"/>
                <w:b/>
                <w:sz w:val="20"/>
              </w:rPr>
            </w:pPr>
          </w:p>
          <w:p w14:paraId="6F069AD7" w14:textId="77777777" w:rsidR="004042CF" w:rsidRDefault="004042CF" w:rsidP="004042CF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School / Institution:</w:t>
            </w:r>
          </w:p>
          <w:p w14:paraId="6B6F2A61" w14:textId="77777777" w:rsidR="004042CF" w:rsidRDefault="004042CF" w:rsidP="004042CF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4508" w:type="dxa"/>
          </w:tcPr>
          <w:p w14:paraId="22B9CA3E" w14:textId="77777777" w:rsidR="004042CF" w:rsidRDefault="004042CF" w:rsidP="004042CF">
            <w:pPr>
              <w:rPr>
                <w:rFonts w:ascii="Arial" w:hAnsi="Arial" w:cs="Arial"/>
                <w:b/>
                <w:sz w:val="20"/>
              </w:rPr>
            </w:pPr>
          </w:p>
          <w:p w14:paraId="4C9081DE" w14:textId="77777777" w:rsidR="004042CF" w:rsidRPr="004042CF" w:rsidRDefault="006B2027" w:rsidP="006678F9">
            <w:pPr>
              <w:ind w:left="360" w:hanging="389"/>
              <w:rPr>
                <w:rFonts w:ascii="Arial" w:hAnsi="Arial" w:cs="Arial"/>
                <w:b/>
                <w:sz w:val="20"/>
              </w:rPr>
            </w:pPr>
            <w:sdt>
              <w:sdtPr>
                <w:rPr>
                  <w:rFonts w:ascii="MS Gothic" w:eastAsia="MS Gothic" w:hAnsi="MS Gothic" w:cs="Arial"/>
                  <w:b/>
                  <w:sz w:val="20"/>
                </w:rPr>
                <w:id w:val="-6535312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42CF">
                  <w:rPr>
                    <w:rFonts w:ascii="MS Gothic" w:eastAsia="MS Gothic" w:hAnsi="MS Gothic" w:cs="Arial" w:hint="eastAsia"/>
                    <w:b/>
                    <w:sz w:val="20"/>
                  </w:rPr>
                  <w:t>☐</w:t>
                </w:r>
              </w:sdtContent>
            </w:sdt>
            <w:r w:rsidR="004042CF">
              <w:rPr>
                <w:rFonts w:ascii="MS Gothic" w:eastAsia="MS Gothic" w:hAnsi="MS Gothic" w:cs="Arial"/>
                <w:b/>
                <w:sz w:val="20"/>
              </w:rPr>
              <w:t xml:space="preserve"> </w:t>
            </w:r>
            <w:r w:rsidR="004042CF" w:rsidRPr="004042CF">
              <w:rPr>
                <w:rFonts w:ascii="Arial" w:hAnsi="Arial" w:cs="Arial"/>
                <w:b/>
                <w:sz w:val="20"/>
              </w:rPr>
              <w:t>PI</w:t>
            </w:r>
          </w:p>
          <w:p w14:paraId="5ED2F737" w14:textId="77777777" w:rsidR="004042CF" w:rsidRPr="004042CF" w:rsidRDefault="006B2027" w:rsidP="006678F9">
            <w:pPr>
              <w:ind w:left="360" w:hanging="389"/>
              <w:rPr>
                <w:rFonts w:ascii="Arial" w:hAnsi="Arial" w:cs="Arial"/>
                <w:b/>
                <w:sz w:val="20"/>
              </w:rPr>
            </w:pPr>
            <w:sdt>
              <w:sdtPr>
                <w:rPr>
                  <w:rFonts w:ascii="Arial" w:hAnsi="Arial" w:cs="Arial"/>
                  <w:b/>
                  <w:sz w:val="20"/>
                </w:rPr>
                <w:id w:val="-6385676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42CF">
                  <w:rPr>
                    <w:rFonts w:ascii="MS Gothic" w:eastAsia="MS Gothic" w:hAnsi="MS Gothic" w:cs="Arial" w:hint="eastAsia"/>
                    <w:b/>
                    <w:sz w:val="20"/>
                  </w:rPr>
                  <w:t>☐</w:t>
                </w:r>
              </w:sdtContent>
            </w:sdt>
            <w:r w:rsidR="004042CF">
              <w:rPr>
                <w:rFonts w:ascii="Arial" w:hAnsi="Arial" w:cs="Arial"/>
                <w:b/>
                <w:sz w:val="20"/>
              </w:rPr>
              <w:t xml:space="preserve"> </w:t>
            </w:r>
            <w:r w:rsidR="004042CF" w:rsidRPr="004042CF">
              <w:rPr>
                <w:rFonts w:ascii="Arial" w:hAnsi="Arial" w:cs="Arial"/>
                <w:b/>
                <w:sz w:val="20"/>
              </w:rPr>
              <w:t>Co-PI</w:t>
            </w:r>
          </w:p>
          <w:p w14:paraId="5E62E374" w14:textId="77777777" w:rsidR="004042CF" w:rsidRPr="004042CF" w:rsidRDefault="006B2027" w:rsidP="006678F9">
            <w:pPr>
              <w:ind w:left="360" w:hanging="389"/>
              <w:rPr>
                <w:rFonts w:ascii="Arial" w:hAnsi="Arial" w:cs="Arial"/>
                <w:b/>
                <w:sz w:val="20"/>
              </w:rPr>
            </w:pPr>
            <w:sdt>
              <w:sdtPr>
                <w:rPr>
                  <w:rFonts w:ascii="Arial" w:hAnsi="Arial" w:cs="Arial"/>
                  <w:b/>
                  <w:sz w:val="20"/>
                </w:rPr>
                <w:id w:val="714462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42CF">
                  <w:rPr>
                    <w:rFonts w:ascii="MS Gothic" w:eastAsia="MS Gothic" w:hAnsi="MS Gothic" w:cs="Arial" w:hint="eastAsia"/>
                    <w:b/>
                    <w:sz w:val="20"/>
                  </w:rPr>
                  <w:t>☐</w:t>
                </w:r>
              </w:sdtContent>
            </w:sdt>
            <w:r w:rsidR="004042CF">
              <w:rPr>
                <w:rFonts w:ascii="Arial" w:hAnsi="Arial" w:cs="Arial"/>
                <w:b/>
                <w:sz w:val="20"/>
              </w:rPr>
              <w:t xml:space="preserve"> </w:t>
            </w:r>
            <w:r w:rsidR="004042CF" w:rsidRPr="004042CF">
              <w:rPr>
                <w:rFonts w:ascii="Arial" w:hAnsi="Arial" w:cs="Arial"/>
                <w:b/>
                <w:sz w:val="20"/>
              </w:rPr>
              <w:t>Collaborator</w:t>
            </w:r>
          </w:p>
        </w:tc>
      </w:tr>
    </w:tbl>
    <w:p w14:paraId="6CCEF17B" w14:textId="77777777" w:rsidR="002E6FC2" w:rsidRDefault="002E6FC2" w:rsidP="002E6FC2">
      <w:pPr>
        <w:rPr>
          <w:rFonts w:ascii="Arial" w:hAnsi="Arial" w:cs="Arial"/>
          <w:b/>
          <w:sz w:val="20"/>
        </w:rPr>
      </w:pPr>
    </w:p>
    <w:p w14:paraId="5A12F6B7" w14:textId="77777777" w:rsidR="004042CF" w:rsidRDefault="004042CF" w:rsidP="002E6FC2">
      <w:pPr>
        <w:rPr>
          <w:rFonts w:ascii="Arial" w:hAnsi="Arial" w:cs="Arial"/>
          <w:b/>
          <w:sz w:val="20"/>
        </w:rPr>
      </w:pPr>
    </w:p>
    <w:p w14:paraId="248FAE36" w14:textId="77777777" w:rsidR="004042CF" w:rsidRDefault="004042CF" w:rsidP="002E6FC2">
      <w:pPr>
        <w:rPr>
          <w:rFonts w:ascii="Arial" w:hAnsi="Arial" w:cs="Arial"/>
          <w:b/>
          <w:sz w:val="20"/>
        </w:rPr>
      </w:pPr>
    </w:p>
    <w:p w14:paraId="404ADBF8" w14:textId="77777777" w:rsidR="00FF7909" w:rsidRDefault="00FF7909" w:rsidP="00FF7909"/>
    <w:p w14:paraId="12E5805B" w14:textId="77777777" w:rsidR="00FF7909" w:rsidRPr="00D72AA1" w:rsidRDefault="008D514F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lastRenderedPageBreak/>
        <w:t>2</w:t>
      </w:r>
      <w:r w:rsidR="00FF7909">
        <w:rPr>
          <w:rFonts w:ascii="Arial" w:hAnsi="Arial" w:cs="Arial"/>
          <w:b/>
          <w:sz w:val="20"/>
          <w:szCs w:val="20"/>
        </w:rPr>
        <w:t xml:space="preserve">. Project </w:t>
      </w:r>
      <w:r w:rsidR="00EA11B4">
        <w:rPr>
          <w:rFonts w:ascii="Arial" w:hAnsi="Arial" w:cs="Arial"/>
          <w:b/>
          <w:bCs/>
          <w:sz w:val="20"/>
          <w:szCs w:val="20"/>
        </w:rPr>
        <w:t>Findings</w:t>
      </w:r>
    </w:p>
    <w:p w14:paraId="0979CC93" w14:textId="77777777" w:rsidR="00FF7909" w:rsidRPr="00D72AA1" w:rsidRDefault="00FF7909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  <w:r w:rsidRPr="00D72AA1">
        <w:rPr>
          <w:rFonts w:ascii="Arial" w:hAnsi="Arial" w:cs="Arial"/>
          <w:b/>
          <w:bCs/>
          <w:sz w:val="20"/>
          <w:szCs w:val="20"/>
        </w:rPr>
        <w:tab/>
      </w:r>
    </w:p>
    <w:p w14:paraId="20A9C8A5" w14:textId="75C611B6" w:rsidR="00FF7909" w:rsidRPr="00EA11B4" w:rsidRDefault="00EA11B4" w:rsidP="00FF7909">
      <w:pPr>
        <w:jc w:val="both"/>
        <w:rPr>
          <w:rFonts w:ascii="Arial" w:hAnsi="Arial" w:cs="Arial"/>
          <w:sz w:val="18"/>
          <w:szCs w:val="20"/>
        </w:rPr>
      </w:pPr>
      <w:r>
        <w:rPr>
          <w:rFonts w:ascii="Arial" w:hAnsi="Arial" w:cs="Arial"/>
          <w:sz w:val="18"/>
          <w:szCs w:val="20"/>
        </w:rPr>
        <w:t>Briefly describe the aim and purpose of the project. How has executing this project affect</w:t>
      </w:r>
      <w:r w:rsidR="00AE53B8">
        <w:rPr>
          <w:rFonts w:ascii="Arial" w:hAnsi="Arial" w:cs="Arial"/>
          <w:sz w:val="18"/>
          <w:szCs w:val="20"/>
        </w:rPr>
        <w:t>ed</w:t>
      </w:r>
      <w:r>
        <w:rPr>
          <w:rFonts w:ascii="Arial" w:hAnsi="Arial" w:cs="Arial"/>
          <w:sz w:val="18"/>
          <w:szCs w:val="20"/>
        </w:rPr>
        <w:t xml:space="preserve"> your classroom practice. What challenges </w:t>
      </w:r>
      <w:r w:rsidR="00827266">
        <w:rPr>
          <w:rFonts w:ascii="Arial" w:hAnsi="Arial" w:cs="Arial"/>
          <w:sz w:val="18"/>
          <w:szCs w:val="20"/>
        </w:rPr>
        <w:t>did</w:t>
      </w:r>
      <w:r>
        <w:rPr>
          <w:rFonts w:ascii="Arial" w:hAnsi="Arial" w:cs="Arial"/>
          <w:sz w:val="18"/>
          <w:szCs w:val="20"/>
        </w:rPr>
        <w:t xml:space="preserve"> you face? Explain how you overc</w:t>
      </w:r>
      <w:r w:rsidR="00827266">
        <w:rPr>
          <w:rFonts w:ascii="Arial" w:hAnsi="Arial" w:cs="Arial"/>
          <w:sz w:val="18"/>
          <w:szCs w:val="20"/>
        </w:rPr>
        <w:t>a</w:t>
      </w:r>
      <w:r>
        <w:rPr>
          <w:rFonts w:ascii="Arial" w:hAnsi="Arial" w:cs="Arial"/>
          <w:sz w:val="18"/>
          <w:szCs w:val="20"/>
        </w:rPr>
        <w:t xml:space="preserve">me these challenges or </w:t>
      </w:r>
      <w:r w:rsidR="003562F6">
        <w:rPr>
          <w:rFonts w:ascii="Arial" w:hAnsi="Arial" w:cs="Arial"/>
          <w:sz w:val="18"/>
          <w:szCs w:val="20"/>
        </w:rPr>
        <w:t>how you realigned your research to meet the goals of your study.</w:t>
      </w:r>
      <w:r>
        <w:rPr>
          <w:rFonts w:ascii="Arial" w:hAnsi="Arial" w:cs="Arial"/>
          <w:sz w:val="18"/>
          <w:szCs w:val="20"/>
        </w:rPr>
        <w:t xml:space="preserve"> </w:t>
      </w:r>
    </w:p>
    <w:p w14:paraId="2C831FFC" w14:textId="0E824DEA" w:rsidR="00FF7909" w:rsidRPr="00D72AA1" w:rsidRDefault="00096EDD" w:rsidP="00FF7909">
      <w:pPr>
        <w:tabs>
          <w:tab w:val="left" w:pos="720"/>
        </w:tabs>
        <w:jc w:val="both"/>
        <w:rPr>
          <w:rFonts w:ascii="Arial" w:hAnsi="Arial" w:cs="Arial"/>
          <w:sz w:val="20"/>
          <w:szCs w:val="20"/>
        </w:rPr>
      </w:pPr>
      <w:r w:rsidRPr="00D72AA1">
        <w:rPr>
          <w:rFonts w:ascii="Arial" w:hAnsi="Arial" w:cs="Arial"/>
          <w:noProof/>
          <w:sz w:val="20"/>
          <w:szCs w:val="20"/>
          <w:lang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FACECA2" wp14:editId="42555CF5">
                <wp:simplePos x="0" y="0"/>
                <wp:positionH relativeFrom="margin">
                  <wp:posOffset>44450</wp:posOffset>
                </wp:positionH>
                <wp:positionV relativeFrom="paragraph">
                  <wp:posOffset>139065</wp:posOffset>
                </wp:positionV>
                <wp:extent cx="5603240" cy="8210550"/>
                <wp:effectExtent l="0" t="0" r="16510" b="1905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3240" cy="8210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6D7715" w14:textId="77777777" w:rsidR="00FF7909" w:rsidRDefault="00FF7909" w:rsidP="00FF7909">
                            <w:r>
                              <w:fldChar w:fldCharType="begin"/>
                            </w:r>
                            <w:r>
                              <w:instrText xml:space="preserve"> COMMENTS  \* FirstCap  \* MERGEFORMAT </w:instrText>
                            </w:r>
                            <w:r>
                              <w:fldChar w:fldCharType="end"/>
                            </w:r>
                          </w:p>
                          <w:p w14:paraId="707E36DE" w14:textId="77777777" w:rsidR="00FF7909" w:rsidRDefault="00FF7909" w:rsidP="00FF7909"/>
                          <w:p w14:paraId="350BE579" w14:textId="77777777" w:rsidR="00FF7909" w:rsidRDefault="00FF7909" w:rsidP="00FF7909"/>
                          <w:p w14:paraId="246F327E" w14:textId="77777777" w:rsidR="00FF7909" w:rsidRDefault="00FF7909" w:rsidP="00FF7909"/>
                          <w:p w14:paraId="58F0D5F4" w14:textId="77777777" w:rsidR="00FF7909" w:rsidRDefault="00FF7909" w:rsidP="00FF7909"/>
                          <w:p w14:paraId="2A4CC4BD" w14:textId="77777777" w:rsidR="00FF7909" w:rsidRDefault="00FF7909" w:rsidP="00FF7909"/>
                          <w:p w14:paraId="5E244AFE" w14:textId="77777777" w:rsidR="00FF7909" w:rsidRDefault="00FF7909" w:rsidP="00FF7909"/>
                          <w:p w14:paraId="315DE54A" w14:textId="77777777" w:rsidR="00FF7909" w:rsidRDefault="00FF7909" w:rsidP="00FF7909"/>
                          <w:p w14:paraId="7A321AC0" w14:textId="77777777" w:rsidR="00FF7909" w:rsidRDefault="00FF7909" w:rsidP="00FF7909"/>
                          <w:p w14:paraId="6F3933E7" w14:textId="77777777" w:rsidR="00FF7909" w:rsidRDefault="00FF7909" w:rsidP="00FF790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FACECA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.5pt;margin-top:10.95pt;width:441.2pt;height:646.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">
                <v:textbox>
                  <w:txbxContent>
                    <w:p w14:paraId="466D7715" w14:textId="77777777" w:rsidR="00FF7909" w:rsidRDefault="00FF7909" w:rsidP="00FF7909">
                      <w:r>
                        <w:fldChar w:fldCharType="begin"/>
                      </w:r>
                      <w:r>
                        <w:instrText xml:space="preserve"> COMMENTS  \* FirstCap  \* MERGEFORMAT </w:instrText>
                      </w:r>
                      <w:r>
                        <w:fldChar w:fldCharType="end"/>
                      </w:r>
                    </w:p>
                    <w:p w14:paraId="707E36DE" w14:textId="77777777" w:rsidR="00FF7909" w:rsidRDefault="00FF7909" w:rsidP="00FF7909"/>
                    <w:p w14:paraId="350BE579" w14:textId="77777777" w:rsidR="00FF7909" w:rsidRDefault="00FF7909" w:rsidP="00FF7909"/>
                    <w:p w14:paraId="246F327E" w14:textId="77777777" w:rsidR="00FF7909" w:rsidRDefault="00FF7909" w:rsidP="00FF7909"/>
                    <w:p w14:paraId="58F0D5F4" w14:textId="77777777" w:rsidR="00FF7909" w:rsidRDefault="00FF7909" w:rsidP="00FF7909"/>
                    <w:p w14:paraId="2A4CC4BD" w14:textId="77777777" w:rsidR="00FF7909" w:rsidRDefault="00FF7909" w:rsidP="00FF7909"/>
                    <w:p w14:paraId="5E244AFE" w14:textId="77777777" w:rsidR="00FF7909" w:rsidRDefault="00FF7909" w:rsidP="00FF7909"/>
                    <w:p w14:paraId="315DE54A" w14:textId="77777777" w:rsidR="00FF7909" w:rsidRDefault="00FF7909" w:rsidP="00FF7909"/>
                    <w:p w14:paraId="7A321AC0" w14:textId="77777777" w:rsidR="00FF7909" w:rsidRDefault="00FF7909" w:rsidP="00FF7909"/>
                    <w:p w14:paraId="6F3933E7" w14:textId="77777777" w:rsidR="00FF7909" w:rsidRDefault="00FF7909" w:rsidP="00FF7909"/>
                  </w:txbxContent>
                </v:textbox>
                <w10:wrap anchorx="margin"/>
              </v:shape>
            </w:pict>
          </mc:Fallback>
        </mc:AlternateContent>
      </w:r>
    </w:p>
    <w:p w14:paraId="00892460" w14:textId="12A495D7" w:rsidR="00FF7909" w:rsidRPr="00D72AA1" w:rsidRDefault="00FF7909" w:rsidP="00FF7909">
      <w:pPr>
        <w:tabs>
          <w:tab w:val="left" w:pos="720"/>
        </w:tabs>
        <w:jc w:val="both"/>
        <w:rPr>
          <w:rFonts w:ascii="Arial" w:hAnsi="Arial" w:cs="Arial"/>
          <w:sz w:val="20"/>
          <w:szCs w:val="20"/>
        </w:rPr>
      </w:pPr>
    </w:p>
    <w:p w14:paraId="2845294E" w14:textId="33F52CD5" w:rsidR="00FF7909" w:rsidRPr="00D72AA1" w:rsidRDefault="00FF7909" w:rsidP="00FF7909">
      <w:pPr>
        <w:tabs>
          <w:tab w:val="left" w:pos="720"/>
        </w:tabs>
        <w:jc w:val="both"/>
        <w:rPr>
          <w:rFonts w:ascii="Arial" w:hAnsi="Arial" w:cs="Arial"/>
          <w:sz w:val="20"/>
          <w:szCs w:val="20"/>
        </w:rPr>
      </w:pPr>
    </w:p>
    <w:p w14:paraId="004E522F" w14:textId="15919EB5" w:rsidR="00FF7909" w:rsidRPr="00D72AA1" w:rsidRDefault="00FF7909" w:rsidP="00FF7909">
      <w:pPr>
        <w:tabs>
          <w:tab w:val="left" w:pos="720"/>
        </w:tabs>
        <w:jc w:val="both"/>
        <w:rPr>
          <w:rFonts w:ascii="Arial" w:hAnsi="Arial" w:cs="Arial"/>
          <w:sz w:val="20"/>
          <w:szCs w:val="20"/>
        </w:rPr>
      </w:pPr>
    </w:p>
    <w:p w14:paraId="57B38092" w14:textId="77777777" w:rsidR="00FF7909" w:rsidRPr="00D72AA1" w:rsidRDefault="00FF7909" w:rsidP="00FF7909">
      <w:pPr>
        <w:tabs>
          <w:tab w:val="left" w:pos="720"/>
        </w:tabs>
        <w:jc w:val="both"/>
        <w:rPr>
          <w:rFonts w:ascii="Arial" w:hAnsi="Arial" w:cs="Arial"/>
          <w:sz w:val="20"/>
          <w:szCs w:val="20"/>
        </w:rPr>
      </w:pPr>
    </w:p>
    <w:p w14:paraId="1C5838AC" w14:textId="77777777" w:rsidR="00FF7909" w:rsidRPr="00D72AA1" w:rsidRDefault="00FF7909" w:rsidP="00FF7909">
      <w:pPr>
        <w:tabs>
          <w:tab w:val="left" w:pos="720"/>
        </w:tabs>
        <w:jc w:val="both"/>
        <w:rPr>
          <w:rFonts w:ascii="Arial" w:hAnsi="Arial" w:cs="Arial"/>
          <w:sz w:val="20"/>
          <w:szCs w:val="20"/>
        </w:rPr>
      </w:pPr>
    </w:p>
    <w:p w14:paraId="7F82DD92" w14:textId="77777777" w:rsidR="00FF7909" w:rsidRPr="00D72AA1" w:rsidRDefault="00FF7909" w:rsidP="00FF7909">
      <w:pPr>
        <w:tabs>
          <w:tab w:val="left" w:pos="720"/>
        </w:tabs>
        <w:jc w:val="both"/>
        <w:rPr>
          <w:rFonts w:ascii="Arial" w:hAnsi="Arial" w:cs="Arial"/>
          <w:sz w:val="20"/>
          <w:szCs w:val="20"/>
        </w:rPr>
      </w:pPr>
    </w:p>
    <w:p w14:paraId="5A7B27FE" w14:textId="77777777" w:rsidR="00FF7909" w:rsidRPr="00D72AA1" w:rsidRDefault="00FF7909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ind w:left="720"/>
        <w:rPr>
          <w:rFonts w:ascii="Arial" w:hAnsi="Arial" w:cs="Arial"/>
          <w:b/>
          <w:bCs/>
          <w:sz w:val="20"/>
          <w:szCs w:val="20"/>
        </w:rPr>
      </w:pPr>
    </w:p>
    <w:p w14:paraId="41BA2226" w14:textId="77777777" w:rsidR="00FF7909" w:rsidRDefault="00FF7909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ind w:left="720"/>
        <w:rPr>
          <w:rFonts w:ascii="Arial" w:hAnsi="Arial" w:cs="Arial"/>
          <w:b/>
          <w:bCs/>
          <w:sz w:val="20"/>
          <w:szCs w:val="20"/>
        </w:rPr>
      </w:pPr>
    </w:p>
    <w:p w14:paraId="1CBCF4B5" w14:textId="77777777" w:rsidR="00FF7909" w:rsidRDefault="00FF7909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ind w:left="720"/>
        <w:rPr>
          <w:rFonts w:ascii="Arial" w:hAnsi="Arial" w:cs="Arial"/>
          <w:b/>
          <w:bCs/>
          <w:sz w:val="20"/>
          <w:szCs w:val="20"/>
        </w:rPr>
      </w:pPr>
    </w:p>
    <w:p w14:paraId="1804829F" w14:textId="77777777" w:rsidR="00FF7909" w:rsidRDefault="00FF7909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ind w:left="720"/>
        <w:rPr>
          <w:rFonts w:ascii="Arial" w:hAnsi="Arial" w:cs="Arial"/>
          <w:b/>
          <w:bCs/>
          <w:sz w:val="20"/>
          <w:szCs w:val="20"/>
        </w:rPr>
      </w:pPr>
    </w:p>
    <w:p w14:paraId="0013D074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13309895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4A5A4693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0452509D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64EB44D0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30BBDF17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326A550A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344D38C0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1186E89B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7F964764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433DB34D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31146112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75DCD00B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33263467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5BB51760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4D4EB469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5F6C079E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4E6D32AE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4E3E27D5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418B026D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0CE8E698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5DE30446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6927CDF7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37156315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4A86FB1D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375C6340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6E584E50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4CC13884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2BA1F7B2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7FA83609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732DF752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4575EEF6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585D3C0A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0BD54253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0F5E12D7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27058DC9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1B1D1D08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46EF7A8C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6C3D2100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0027FC88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190FA6E1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0881C56F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757FDDF0" w14:textId="77777777" w:rsidR="00C074EA" w:rsidRDefault="00C074EA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50AFE872" w14:textId="77777777" w:rsidR="00E36DB3" w:rsidRDefault="00E36DB3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45722F70" w14:textId="1B631D84" w:rsidR="00FF7909" w:rsidRPr="00D72AA1" w:rsidRDefault="008D514F" w:rsidP="00FF7909">
      <w:pPr>
        <w:pStyle w:val="Header"/>
        <w:tabs>
          <w:tab w:val="clear" w:pos="8640"/>
          <w:tab w:val="left" w:pos="720"/>
          <w:tab w:val="left" w:pos="144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lastRenderedPageBreak/>
        <w:t>3</w:t>
      </w:r>
      <w:r w:rsidR="00FF7909">
        <w:rPr>
          <w:rFonts w:ascii="Arial" w:hAnsi="Arial" w:cs="Arial"/>
          <w:b/>
          <w:bCs/>
          <w:sz w:val="20"/>
          <w:szCs w:val="20"/>
        </w:rPr>
        <w:t xml:space="preserve">. </w:t>
      </w:r>
      <w:r w:rsidR="00FF7909" w:rsidRPr="00D72AA1">
        <w:rPr>
          <w:rFonts w:ascii="Arial" w:hAnsi="Arial" w:cs="Arial"/>
          <w:b/>
          <w:bCs/>
          <w:sz w:val="20"/>
          <w:szCs w:val="20"/>
        </w:rPr>
        <w:t xml:space="preserve">Outcome/Output of Research </w:t>
      </w:r>
      <w:r w:rsidR="00FF7909" w:rsidRPr="001C0CCD">
        <w:rPr>
          <w:rFonts w:ascii="Arial" w:hAnsi="Arial" w:cs="Arial"/>
          <w:b/>
          <w:bCs/>
          <w:sz w:val="20"/>
          <w:szCs w:val="20"/>
        </w:rPr>
        <w:t>Project</w:t>
      </w:r>
      <w:r w:rsidR="001C0CCD" w:rsidRPr="001C0CCD">
        <w:rPr>
          <w:rFonts w:ascii="Arial" w:hAnsi="Arial" w:cs="Arial"/>
          <w:b/>
          <w:bCs/>
          <w:sz w:val="20"/>
          <w:szCs w:val="20"/>
        </w:rPr>
        <w:t xml:space="preserve"> </w:t>
      </w:r>
      <w:r w:rsidR="001C0CCD" w:rsidRPr="001C0CCD">
        <w:rPr>
          <w:rFonts w:ascii="Arial" w:hAnsi="Arial" w:cs="Arial"/>
          <w:sz w:val="20"/>
          <w:szCs w:val="20"/>
        </w:rPr>
        <w:t>(please remove text in blue)</w:t>
      </w:r>
    </w:p>
    <w:p w14:paraId="4892B347" w14:textId="77777777" w:rsidR="00FF7909" w:rsidRDefault="00FF7909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sz w:val="20"/>
          <w:szCs w:val="20"/>
        </w:rPr>
      </w:pPr>
    </w:p>
    <w:p w14:paraId="3EF49198" w14:textId="7DFB1F2E" w:rsidR="00EA11B4" w:rsidRPr="00D72AA1" w:rsidRDefault="00DC5175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nclude background information of the study context and b</w:t>
      </w:r>
      <w:r w:rsidR="00EA11B4">
        <w:rPr>
          <w:rFonts w:ascii="Arial" w:hAnsi="Arial" w:cs="Arial"/>
          <w:sz w:val="20"/>
          <w:szCs w:val="20"/>
        </w:rPr>
        <w:t>riefly describe the following outcomes</w:t>
      </w:r>
      <w:r w:rsidR="003C1137">
        <w:rPr>
          <w:rFonts w:ascii="Arial" w:hAnsi="Arial" w:cs="Arial"/>
          <w:sz w:val="20"/>
          <w:szCs w:val="20"/>
        </w:rPr>
        <w:t xml:space="preserve"> </w:t>
      </w:r>
      <w:r w:rsidR="00EA11B4">
        <w:rPr>
          <w:rFonts w:ascii="Arial" w:hAnsi="Arial" w:cs="Arial"/>
          <w:sz w:val="20"/>
          <w:szCs w:val="20"/>
        </w:rPr>
        <w:t>from your project</w:t>
      </w:r>
      <w:r w:rsidR="003330AB">
        <w:rPr>
          <w:rFonts w:ascii="Arial" w:hAnsi="Arial" w:cs="Arial"/>
          <w:sz w:val="20"/>
          <w:szCs w:val="20"/>
        </w:rPr>
        <w:t xml:space="preserve">. </w:t>
      </w:r>
    </w:p>
    <w:p w14:paraId="47825626" w14:textId="77777777" w:rsidR="00EA11B4" w:rsidRDefault="00EA11B4" w:rsidP="00EA11B4">
      <w:pPr>
        <w:pStyle w:val="Header"/>
        <w:tabs>
          <w:tab w:val="clear" w:pos="4320"/>
          <w:tab w:val="clear" w:pos="8640"/>
        </w:tabs>
        <w:jc w:val="both"/>
        <w:rPr>
          <w:rFonts w:ascii="Arial" w:hAnsi="Arial" w:cs="Arial"/>
          <w:sz w:val="20"/>
          <w:szCs w:val="20"/>
        </w:rPr>
      </w:pPr>
    </w:p>
    <w:p w14:paraId="5BA6C8FC" w14:textId="71B51C61" w:rsidR="00813256" w:rsidRDefault="00FC53FC" w:rsidP="00EA11B4">
      <w:pPr>
        <w:pStyle w:val="Header"/>
        <w:tabs>
          <w:tab w:val="clear" w:pos="4320"/>
          <w:tab w:val="clear" w:pos="8640"/>
        </w:tabs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tudy</w:t>
      </w:r>
      <w:r w:rsidR="00DA3A07">
        <w:rPr>
          <w:rFonts w:ascii="Arial" w:hAnsi="Arial" w:cs="Arial"/>
          <w:sz w:val="20"/>
          <w:szCs w:val="20"/>
        </w:rPr>
        <w:t xml:space="preserve"> </w:t>
      </w:r>
      <w:r w:rsidR="00F96A00">
        <w:rPr>
          <w:rFonts w:ascii="Arial" w:hAnsi="Arial" w:cs="Arial"/>
          <w:sz w:val="20"/>
          <w:szCs w:val="20"/>
        </w:rPr>
        <w:t>Context</w:t>
      </w:r>
      <w:r w:rsidR="00DD3567">
        <w:rPr>
          <w:rFonts w:ascii="Arial" w:hAnsi="Arial" w:cs="Arial"/>
          <w:sz w:val="20"/>
          <w:szCs w:val="20"/>
        </w:rPr>
        <w:t xml:space="preserve"> </w:t>
      </w:r>
    </w:p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ook w:val="04A0" w:firstRow="1" w:lastRow="0" w:firstColumn="1" w:lastColumn="0" w:noHBand="0" w:noVBand="1"/>
      </w:tblPr>
      <w:tblGrid>
        <w:gridCol w:w="3676"/>
        <w:gridCol w:w="5330"/>
      </w:tblGrid>
      <w:tr w:rsidR="008F6532" w14:paraId="44DF3247" w14:textId="77777777" w:rsidTr="006513D1">
        <w:tc>
          <w:tcPr>
            <w:tcW w:w="3676" w:type="dxa"/>
            <w:vAlign w:val="center"/>
          </w:tcPr>
          <w:p w14:paraId="7D883D91" w14:textId="4CA91A5E" w:rsidR="008F6532" w:rsidRDefault="008F6532" w:rsidP="00FF62B1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umber of course(s) involved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1212871906"/>
            <w:placeholder>
              <w:docPart w:val="F4BE4BA0367944DF8268376CA46E5164"/>
            </w:placeholder>
            <w:showingPlcHdr/>
            <w:text/>
          </w:sdtPr>
          <w:sdtEndPr/>
          <w:sdtContent>
            <w:tc>
              <w:tcPr>
                <w:tcW w:w="5330" w:type="dxa"/>
              </w:tcPr>
              <w:p w14:paraId="6EAED99C" w14:textId="6CAB09B6" w:rsidR="008F6532" w:rsidRDefault="00FF62B1" w:rsidP="00EA11B4">
                <w:pPr>
                  <w:pStyle w:val="Header"/>
                  <w:tabs>
                    <w:tab w:val="clear" w:pos="4320"/>
                    <w:tab w:val="clear" w:pos="8640"/>
                  </w:tabs>
                  <w:jc w:val="both"/>
                  <w:rPr>
                    <w:rFonts w:ascii="Arial" w:hAnsi="Arial" w:cs="Arial"/>
                    <w:sz w:val="20"/>
                    <w:szCs w:val="20"/>
                  </w:rPr>
                </w:pPr>
                <w:r w:rsidRPr="0030261E">
                  <w:rPr>
                    <w:rStyle w:val="PlaceholderText"/>
                    <w:rFonts w:eastAsiaTheme="minorEastAsia"/>
                  </w:rPr>
                  <w:t>Click or tap here to enter text.</w:t>
                </w:r>
              </w:p>
            </w:tc>
          </w:sdtContent>
        </w:sdt>
      </w:tr>
      <w:tr w:rsidR="008F6532" w14:paraId="4837A922" w14:textId="77777777" w:rsidTr="006513D1">
        <w:tc>
          <w:tcPr>
            <w:tcW w:w="3676" w:type="dxa"/>
            <w:vAlign w:val="center"/>
          </w:tcPr>
          <w:p w14:paraId="4198AA54" w14:textId="4BA8481E" w:rsidR="008F6532" w:rsidRDefault="003F2DE5" w:rsidP="00FF62B1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urse code</w:t>
            </w:r>
            <w:r w:rsidR="009A35F5">
              <w:rPr>
                <w:rFonts w:ascii="Arial" w:hAnsi="Arial" w:cs="Arial"/>
                <w:sz w:val="20"/>
                <w:szCs w:val="20"/>
              </w:rPr>
              <w:t xml:space="preserve"> / Programme </w:t>
            </w:r>
            <w:r w:rsidR="0029375C">
              <w:rPr>
                <w:rFonts w:ascii="Arial" w:hAnsi="Arial" w:cs="Arial"/>
                <w:sz w:val="20"/>
                <w:szCs w:val="20"/>
              </w:rPr>
              <w:t xml:space="preserve">title (or </w:t>
            </w:r>
            <w:r w:rsidR="00862054">
              <w:rPr>
                <w:rFonts w:ascii="Arial" w:hAnsi="Arial" w:cs="Arial"/>
                <w:sz w:val="20"/>
                <w:szCs w:val="20"/>
              </w:rPr>
              <w:t xml:space="preserve">any appropriate description of the </w:t>
            </w:r>
            <w:r w:rsidR="00091120">
              <w:rPr>
                <w:rFonts w:ascii="Arial" w:hAnsi="Arial" w:cs="Arial"/>
                <w:sz w:val="20"/>
                <w:szCs w:val="20"/>
              </w:rPr>
              <w:t>study</w:t>
            </w:r>
            <w:r w:rsidR="00BA629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862054">
              <w:rPr>
                <w:rFonts w:ascii="Arial" w:hAnsi="Arial" w:cs="Arial"/>
                <w:sz w:val="20"/>
                <w:szCs w:val="20"/>
              </w:rPr>
              <w:t>context)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935597848"/>
            <w:placeholder>
              <w:docPart w:val="B48D784992564FFBAA3A287B5A82B0B2"/>
            </w:placeholder>
            <w:showingPlcHdr/>
            <w:text/>
          </w:sdtPr>
          <w:sdtEndPr/>
          <w:sdtContent>
            <w:tc>
              <w:tcPr>
                <w:tcW w:w="5330" w:type="dxa"/>
              </w:tcPr>
              <w:p w14:paraId="18CB3EDF" w14:textId="3B88DC42" w:rsidR="008F6532" w:rsidRDefault="006513D1" w:rsidP="00EA11B4">
                <w:pPr>
                  <w:pStyle w:val="Header"/>
                  <w:tabs>
                    <w:tab w:val="clear" w:pos="4320"/>
                    <w:tab w:val="clear" w:pos="8640"/>
                  </w:tabs>
                  <w:jc w:val="both"/>
                  <w:rPr>
                    <w:rFonts w:ascii="Arial" w:hAnsi="Arial" w:cs="Arial"/>
                    <w:sz w:val="20"/>
                    <w:szCs w:val="20"/>
                  </w:rPr>
                </w:pPr>
                <w:r w:rsidRPr="0030261E">
                  <w:rPr>
                    <w:rStyle w:val="PlaceholderText"/>
                    <w:rFonts w:eastAsiaTheme="minorEastAsia"/>
                  </w:rPr>
                  <w:t>Click or tap here to enter text.</w:t>
                </w:r>
              </w:p>
            </w:tc>
          </w:sdtContent>
        </w:sdt>
      </w:tr>
      <w:tr w:rsidR="008F6532" w14:paraId="7347869C" w14:textId="77777777" w:rsidTr="006513D1">
        <w:tc>
          <w:tcPr>
            <w:tcW w:w="3676" w:type="dxa"/>
            <w:vAlign w:val="center"/>
          </w:tcPr>
          <w:p w14:paraId="1A605911" w14:textId="54024352" w:rsidR="008F6532" w:rsidRDefault="006513D1" w:rsidP="00FF62B1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umber of </w:t>
            </w:r>
            <w:r w:rsidR="00B20C25">
              <w:rPr>
                <w:rFonts w:ascii="Arial" w:hAnsi="Arial" w:cs="Arial"/>
                <w:sz w:val="20"/>
                <w:szCs w:val="20"/>
              </w:rPr>
              <w:t>study participants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748157300"/>
            <w:placeholder>
              <w:docPart w:val="31BF1FEAE340471FB1052E74982664B4"/>
            </w:placeholder>
            <w:showingPlcHdr/>
            <w:text/>
          </w:sdtPr>
          <w:sdtEndPr/>
          <w:sdtContent>
            <w:tc>
              <w:tcPr>
                <w:tcW w:w="5330" w:type="dxa"/>
              </w:tcPr>
              <w:p w14:paraId="7D45A13C" w14:textId="21A16E4A" w:rsidR="008F6532" w:rsidRDefault="006513D1" w:rsidP="00EA11B4">
                <w:pPr>
                  <w:pStyle w:val="Header"/>
                  <w:tabs>
                    <w:tab w:val="clear" w:pos="4320"/>
                    <w:tab w:val="clear" w:pos="8640"/>
                  </w:tabs>
                  <w:jc w:val="both"/>
                  <w:rPr>
                    <w:rFonts w:ascii="Arial" w:hAnsi="Arial" w:cs="Arial"/>
                    <w:sz w:val="20"/>
                    <w:szCs w:val="20"/>
                  </w:rPr>
                </w:pPr>
                <w:r w:rsidRPr="0030261E">
                  <w:rPr>
                    <w:rStyle w:val="PlaceholderText"/>
                    <w:rFonts w:eastAsiaTheme="minorEastAsia"/>
                  </w:rPr>
                  <w:t>Click or tap here to enter text.</w:t>
                </w:r>
              </w:p>
            </w:tc>
          </w:sdtContent>
        </w:sdt>
      </w:tr>
      <w:tr w:rsidR="006513D1" w14:paraId="2B6EE5AF" w14:textId="77777777" w:rsidTr="005F2F49">
        <w:tc>
          <w:tcPr>
            <w:tcW w:w="9006" w:type="dxa"/>
            <w:gridSpan w:val="2"/>
          </w:tcPr>
          <w:p w14:paraId="75C6847B" w14:textId="57A85600" w:rsidR="006513D1" w:rsidRDefault="006513D1" w:rsidP="00EA11B4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Arial" w:hAnsi="Arial" w:cs="Arial"/>
                <w:color w:val="0070C0"/>
                <w:sz w:val="20"/>
                <w:szCs w:val="20"/>
              </w:rPr>
            </w:pPr>
            <w:r>
              <w:rPr>
                <w:rFonts w:ascii="Arial" w:hAnsi="Arial" w:cs="Arial"/>
                <w:color w:val="0070C0"/>
                <w:sz w:val="20"/>
                <w:szCs w:val="20"/>
              </w:rPr>
              <w:t>Describe how your project has influenced the study context and</w:t>
            </w:r>
            <w:r w:rsidR="00D11EE8">
              <w:rPr>
                <w:rFonts w:ascii="Arial" w:hAnsi="Arial" w:cs="Arial"/>
                <w:color w:val="0070C0"/>
                <w:sz w:val="20"/>
                <w:szCs w:val="20"/>
              </w:rPr>
              <w:t>/or</w:t>
            </w:r>
            <w:r>
              <w:rPr>
                <w:rFonts w:ascii="Arial" w:hAnsi="Arial" w:cs="Arial"/>
                <w:color w:val="0070C0"/>
                <w:sz w:val="20"/>
                <w:szCs w:val="20"/>
              </w:rPr>
              <w:t xml:space="preserve"> beyond</w:t>
            </w:r>
            <w:r w:rsidR="00B16873">
              <w:rPr>
                <w:rFonts w:ascii="Arial" w:hAnsi="Arial" w:cs="Arial"/>
                <w:color w:val="0070C0"/>
                <w:sz w:val="20"/>
                <w:szCs w:val="20"/>
              </w:rPr>
              <w:t>.</w:t>
            </w:r>
          </w:p>
          <w:p w14:paraId="259B407D" w14:textId="77777777" w:rsidR="005B5ECD" w:rsidRPr="005B5ECD" w:rsidRDefault="005B5ECD" w:rsidP="00EA11B4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0AC46A92" w14:textId="77777777" w:rsidR="005B5ECD" w:rsidRPr="005B5ECD" w:rsidRDefault="005B5ECD" w:rsidP="00EA11B4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2826D4D7" w14:textId="77777777" w:rsidR="005B5ECD" w:rsidRPr="005B5ECD" w:rsidRDefault="005B5ECD" w:rsidP="00EA11B4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02DE12BA" w14:textId="77777777" w:rsidR="005B5ECD" w:rsidRPr="005B5ECD" w:rsidRDefault="005B5ECD" w:rsidP="00EA11B4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1FEDEAEA" w14:textId="77777777" w:rsidR="005B5ECD" w:rsidRPr="005B5ECD" w:rsidRDefault="005B5ECD" w:rsidP="00EA11B4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286AFCBF" w14:textId="1C811ACD" w:rsidR="005B5ECD" w:rsidRPr="005B5ECD" w:rsidRDefault="005B5ECD" w:rsidP="00EA11B4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0791187" w14:textId="7CEFFC58" w:rsidR="000A13D6" w:rsidRDefault="000A13D6" w:rsidP="000A13D6">
      <w:pPr>
        <w:pStyle w:val="Header"/>
        <w:tabs>
          <w:tab w:val="clear" w:pos="4320"/>
          <w:tab w:val="clear" w:pos="8640"/>
        </w:tabs>
        <w:jc w:val="both"/>
        <w:rPr>
          <w:rFonts w:ascii="Arial" w:hAnsi="Arial" w:cs="Arial"/>
          <w:sz w:val="20"/>
          <w:szCs w:val="20"/>
        </w:rPr>
      </w:pPr>
    </w:p>
    <w:p w14:paraId="38E2CC58" w14:textId="76F58618" w:rsidR="00F96A00" w:rsidRDefault="00F96A00" w:rsidP="00EA11B4">
      <w:pPr>
        <w:pStyle w:val="Header"/>
        <w:tabs>
          <w:tab w:val="clear" w:pos="4320"/>
          <w:tab w:val="clear" w:pos="8640"/>
        </w:tabs>
        <w:jc w:val="both"/>
        <w:rPr>
          <w:rFonts w:ascii="Arial" w:hAnsi="Arial" w:cs="Arial"/>
          <w:sz w:val="20"/>
          <w:szCs w:val="20"/>
        </w:rPr>
      </w:pPr>
    </w:p>
    <w:p w14:paraId="4426498B" w14:textId="77777777" w:rsidR="00D301C1" w:rsidRDefault="00D301C1" w:rsidP="00EA11B4">
      <w:pPr>
        <w:pStyle w:val="Header"/>
        <w:tabs>
          <w:tab w:val="clear" w:pos="4320"/>
          <w:tab w:val="clear" w:pos="8640"/>
        </w:tabs>
        <w:jc w:val="both"/>
        <w:rPr>
          <w:rFonts w:ascii="Arial" w:hAnsi="Arial" w:cs="Arial"/>
          <w:sz w:val="20"/>
          <w:szCs w:val="20"/>
        </w:rPr>
      </w:pPr>
    </w:p>
    <w:p w14:paraId="3CAA95D8" w14:textId="31FF28A1" w:rsidR="00EA11B4" w:rsidRDefault="00417A4B" w:rsidP="00EA11B4">
      <w:pPr>
        <w:pStyle w:val="Header"/>
        <w:tabs>
          <w:tab w:val="clear" w:pos="4320"/>
          <w:tab w:val="clear" w:pos="8640"/>
        </w:tabs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tudent Learning</w:t>
      </w:r>
    </w:p>
    <w:p w14:paraId="3D2DA461" w14:textId="77777777" w:rsidR="00D301C1" w:rsidRDefault="00D301C1" w:rsidP="00D301C1">
      <w:pPr>
        <w:pStyle w:val="Header"/>
        <w:tabs>
          <w:tab w:val="clear" w:pos="4320"/>
          <w:tab w:val="clear" w:pos="8640"/>
        </w:tabs>
        <w:jc w:val="both"/>
        <w:rPr>
          <w:rFonts w:ascii="Arial" w:hAnsi="Arial" w:cs="Arial"/>
          <w:sz w:val="20"/>
          <w:szCs w:val="20"/>
        </w:rPr>
      </w:pPr>
      <w:r w:rsidRPr="00D72AA1">
        <w:rPr>
          <w:rFonts w:ascii="Arial" w:hAnsi="Arial" w:cs="Arial"/>
          <w:noProof/>
          <w:sz w:val="20"/>
          <w:szCs w:val="20"/>
          <w:lang w:eastAsia="zh-CN"/>
        </w:rPr>
        <mc:AlternateContent>
          <mc:Choice Requires="wps">
            <w:drawing>
              <wp:inline distT="0" distB="0" distL="0" distR="0" wp14:anchorId="1B07FD60" wp14:editId="6916A8F0">
                <wp:extent cx="5715000" cy="1581150"/>
                <wp:effectExtent l="0" t="0" r="19050" b="19050"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158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FB5B96" w14:textId="6EDFDD06" w:rsidR="00D301C1" w:rsidRDefault="00D301C1" w:rsidP="00D301C1">
                            <w:pPr>
                              <w:pStyle w:val="Header"/>
                              <w:tabs>
                                <w:tab w:val="clear" w:pos="4320"/>
                                <w:tab w:val="clear" w:pos="8640"/>
                              </w:tabs>
                              <w:jc w:val="both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211071">
                              <w:rPr>
                                <w:rFonts w:ascii="Arial" w:hAnsi="Arial" w:cs="Arial"/>
                                <w:color w:val="0070C0"/>
                                <w:sz w:val="20"/>
                                <w:szCs w:val="20"/>
                              </w:rPr>
                              <w:t xml:space="preserve">Provide </w:t>
                            </w:r>
                            <w:r>
                              <w:rPr>
                                <w:rFonts w:ascii="Arial" w:hAnsi="Arial" w:cs="Arial"/>
                                <w:color w:val="0070C0"/>
                                <w:sz w:val="20"/>
                                <w:szCs w:val="20"/>
                              </w:rPr>
                              <w:t xml:space="preserve">evidence on the impact of your project </w:t>
                            </w:r>
                            <w:r w:rsidR="00DF1F98">
                              <w:rPr>
                                <w:rFonts w:ascii="Arial" w:hAnsi="Arial" w:cs="Arial"/>
                                <w:color w:val="0070C0"/>
                                <w:sz w:val="20"/>
                                <w:szCs w:val="20"/>
                              </w:rPr>
                              <w:t>on</w:t>
                            </w:r>
                            <w:r>
                              <w:rPr>
                                <w:rFonts w:ascii="Arial" w:hAnsi="Arial" w:cs="Arial"/>
                                <w:color w:val="0070C0"/>
                                <w:sz w:val="20"/>
                                <w:szCs w:val="20"/>
                              </w:rPr>
                              <w:t xml:space="preserve"> student learning.</w:t>
                            </w:r>
                          </w:p>
                          <w:p w14:paraId="576F49E5" w14:textId="77777777" w:rsidR="00D301C1" w:rsidRDefault="00D301C1" w:rsidP="00D301C1"/>
                          <w:p w14:paraId="6372B2A7" w14:textId="77777777" w:rsidR="00D301C1" w:rsidRDefault="00D301C1" w:rsidP="00D301C1"/>
                          <w:p w14:paraId="423C900D" w14:textId="77777777" w:rsidR="00D301C1" w:rsidRDefault="00D301C1" w:rsidP="00D301C1"/>
                          <w:p w14:paraId="286F2554" w14:textId="77777777" w:rsidR="00D301C1" w:rsidRDefault="00D301C1" w:rsidP="00D301C1"/>
                          <w:p w14:paraId="4AF7E2DA" w14:textId="77777777" w:rsidR="00D301C1" w:rsidRDefault="00D301C1" w:rsidP="00D301C1"/>
                          <w:p w14:paraId="3B39F223" w14:textId="77777777" w:rsidR="00D301C1" w:rsidRDefault="00D301C1" w:rsidP="00D301C1"/>
                          <w:p w14:paraId="390AFE6F" w14:textId="77777777" w:rsidR="00D301C1" w:rsidRDefault="00D301C1" w:rsidP="00D301C1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B07FD60" id="Text Box 6" o:spid="_x0000_s1027" type="#_x0000_t202" style="width:450pt;height:124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">
                <v:textbox>
                  <w:txbxContent>
                    <w:p w14:paraId="65FB5B96" w14:textId="6EDFDD06" w:rsidR="00D301C1" w:rsidRDefault="00D301C1" w:rsidP="00D301C1">
                      <w:pPr>
                        <w:pStyle w:val="Header"/>
                        <w:tabs>
                          <w:tab w:val="clear" w:pos="4320"/>
                          <w:tab w:val="clear" w:pos="8640"/>
                        </w:tabs>
                        <w:jc w:val="both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211071">
                        <w:rPr>
                          <w:rFonts w:ascii="Arial" w:hAnsi="Arial" w:cs="Arial"/>
                          <w:color w:val="0070C0"/>
                          <w:sz w:val="20"/>
                          <w:szCs w:val="20"/>
                        </w:rPr>
                        <w:t xml:space="preserve">Provide </w:t>
                      </w:r>
                      <w:r>
                        <w:rPr>
                          <w:rFonts w:ascii="Arial" w:hAnsi="Arial" w:cs="Arial"/>
                          <w:color w:val="0070C0"/>
                          <w:sz w:val="20"/>
                          <w:szCs w:val="20"/>
                        </w:rPr>
                        <w:t xml:space="preserve">evidence on the impact of your project </w:t>
                      </w:r>
                      <w:r w:rsidR="00DF1F98">
                        <w:rPr>
                          <w:rFonts w:ascii="Arial" w:hAnsi="Arial" w:cs="Arial"/>
                          <w:color w:val="0070C0"/>
                          <w:sz w:val="20"/>
                          <w:szCs w:val="20"/>
                        </w:rPr>
                        <w:t>on</w:t>
                      </w:r>
                      <w:r>
                        <w:rPr>
                          <w:rFonts w:ascii="Arial" w:hAnsi="Arial" w:cs="Arial"/>
                          <w:color w:val="0070C0"/>
                          <w:sz w:val="20"/>
                          <w:szCs w:val="20"/>
                        </w:rPr>
                        <w:t xml:space="preserve"> student learning.</w:t>
                      </w:r>
                    </w:p>
                    <w:p w14:paraId="576F49E5" w14:textId="77777777" w:rsidR="00D301C1" w:rsidRDefault="00D301C1" w:rsidP="00D301C1"/>
                    <w:p w14:paraId="6372B2A7" w14:textId="77777777" w:rsidR="00D301C1" w:rsidRDefault="00D301C1" w:rsidP="00D301C1"/>
                    <w:p w14:paraId="423C900D" w14:textId="77777777" w:rsidR="00D301C1" w:rsidRDefault="00D301C1" w:rsidP="00D301C1"/>
                    <w:p w14:paraId="286F2554" w14:textId="77777777" w:rsidR="00D301C1" w:rsidRDefault="00D301C1" w:rsidP="00D301C1"/>
                    <w:p w14:paraId="4AF7E2DA" w14:textId="77777777" w:rsidR="00D301C1" w:rsidRDefault="00D301C1" w:rsidP="00D301C1"/>
                    <w:p w14:paraId="3B39F223" w14:textId="77777777" w:rsidR="00D301C1" w:rsidRDefault="00D301C1" w:rsidP="00D301C1"/>
                    <w:p w14:paraId="390AFE6F" w14:textId="77777777" w:rsidR="00D301C1" w:rsidRDefault="00D301C1" w:rsidP="00D301C1"/>
                  </w:txbxContent>
                </v:textbox>
                <w10:anchorlock/>
              </v:shape>
            </w:pict>
          </mc:Fallback>
        </mc:AlternateContent>
      </w:r>
    </w:p>
    <w:p w14:paraId="2B827618" w14:textId="77777777" w:rsidR="00EA11B4" w:rsidRDefault="00EA11B4" w:rsidP="00EA11B4">
      <w:pPr>
        <w:pStyle w:val="Header"/>
        <w:tabs>
          <w:tab w:val="clear" w:pos="4320"/>
          <w:tab w:val="clear" w:pos="8640"/>
        </w:tabs>
        <w:jc w:val="both"/>
        <w:rPr>
          <w:rFonts w:ascii="Arial" w:hAnsi="Arial" w:cs="Arial"/>
          <w:sz w:val="20"/>
          <w:szCs w:val="20"/>
        </w:rPr>
      </w:pPr>
    </w:p>
    <w:p w14:paraId="46F94FF5" w14:textId="77777777" w:rsidR="00417A4B" w:rsidRDefault="00417A4B" w:rsidP="00EA11B4">
      <w:pPr>
        <w:pStyle w:val="Header"/>
        <w:tabs>
          <w:tab w:val="clear" w:pos="4320"/>
          <w:tab w:val="clear" w:pos="8640"/>
        </w:tabs>
        <w:jc w:val="both"/>
        <w:rPr>
          <w:rFonts w:ascii="Arial" w:hAnsi="Arial" w:cs="Arial"/>
          <w:sz w:val="20"/>
          <w:szCs w:val="20"/>
        </w:rPr>
      </w:pPr>
    </w:p>
    <w:p w14:paraId="657D50A7" w14:textId="77777777" w:rsidR="00EA11B4" w:rsidRDefault="00EA11B4" w:rsidP="00EA11B4">
      <w:pPr>
        <w:pStyle w:val="Header"/>
        <w:tabs>
          <w:tab w:val="clear" w:pos="4320"/>
          <w:tab w:val="clear" w:pos="8640"/>
        </w:tabs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aculty / NTU Colleagues</w:t>
      </w:r>
    </w:p>
    <w:p w14:paraId="138C1107" w14:textId="77777777" w:rsidR="00EA11B4" w:rsidRDefault="00EA11B4" w:rsidP="00EA11B4">
      <w:pPr>
        <w:pStyle w:val="Header"/>
        <w:tabs>
          <w:tab w:val="clear" w:pos="4320"/>
          <w:tab w:val="clear" w:pos="8640"/>
        </w:tabs>
        <w:jc w:val="both"/>
        <w:rPr>
          <w:rFonts w:ascii="Arial" w:hAnsi="Arial" w:cs="Arial"/>
          <w:sz w:val="20"/>
          <w:szCs w:val="20"/>
        </w:rPr>
      </w:pPr>
      <w:r w:rsidRPr="00D72AA1">
        <w:rPr>
          <w:rFonts w:ascii="Arial" w:hAnsi="Arial" w:cs="Arial"/>
          <w:noProof/>
          <w:sz w:val="20"/>
          <w:szCs w:val="20"/>
          <w:lang w:eastAsia="zh-CN"/>
        </w:rPr>
        <mc:AlternateContent>
          <mc:Choice Requires="wps">
            <w:drawing>
              <wp:inline distT="0" distB="0" distL="0" distR="0" wp14:anchorId="21272BC9" wp14:editId="7CC4C679">
                <wp:extent cx="5715000" cy="1549400"/>
                <wp:effectExtent l="0" t="0" r="19050" b="12700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1549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3B5A47" w14:textId="77777777" w:rsidR="006D5F14" w:rsidRDefault="006D5F14" w:rsidP="006D5F14">
                            <w:r>
                              <w:rPr>
                                <w:rFonts w:ascii="Arial" w:hAnsi="Arial" w:cs="Arial"/>
                                <w:color w:val="0070C0"/>
                                <w:sz w:val="20"/>
                                <w:szCs w:val="20"/>
                              </w:rPr>
                              <w:t>Discuss the extent to which your project influences academic teaching practices and/or institutional practice.</w:t>
                            </w:r>
                          </w:p>
                          <w:p w14:paraId="608BCC96" w14:textId="77777777" w:rsidR="00EA11B4" w:rsidRDefault="00EA11B4" w:rsidP="00EA11B4"/>
                          <w:p w14:paraId="6E3481F0" w14:textId="77777777" w:rsidR="00EA11B4" w:rsidRDefault="00EA11B4" w:rsidP="00EA11B4"/>
                          <w:p w14:paraId="6F69C028" w14:textId="77777777" w:rsidR="00EA11B4" w:rsidRDefault="00EA11B4" w:rsidP="00EA11B4"/>
                          <w:p w14:paraId="46FDB4FE" w14:textId="77777777" w:rsidR="00EA11B4" w:rsidRDefault="00EA11B4" w:rsidP="00EA11B4"/>
                          <w:p w14:paraId="0E1554DC" w14:textId="77777777" w:rsidR="00EA11B4" w:rsidRDefault="00EA11B4" w:rsidP="00EA11B4"/>
                          <w:p w14:paraId="63653491" w14:textId="77777777" w:rsidR="00EA11B4" w:rsidRDefault="00EA11B4" w:rsidP="00EA11B4"/>
                          <w:p w14:paraId="3C9E84CE" w14:textId="77777777" w:rsidR="00EA11B4" w:rsidRDefault="00EA11B4" w:rsidP="00EA11B4"/>
                          <w:p w14:paraId="28599C6B" w14:textId="77777777" w:rsidR="00EA11B4" w:rsidRDefault="00EA11B4" w:rsidP="00EA11B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1272BC9" id="Text Box 4" o:spid="_x0000_s1028" type="#_x0000_t202" style="width:450pt;height:12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">
                <v:textbox>
                  <w:txbxContent>
                    <w:p w14:paraId="6B3B5A47" w14:textId="77777777" w:rsidR="006D5F14" w:rsidRDefault="006D5F14" w:rsidP="006D5F14">
                      <w:r>
                        <w:rPr>
                          <w:rFonts w:ascii="Arial" w:hAnsi="Arial" w:cs="Arial"/>
                          <w:color w:val="0070C0"/>
                          <w:sz w:val="20"/>
                          <w:szCs w:val="20"/>
                        </w:rPr>
                        <w:t>Discuss the extent to which your project influences academic teaching practices and/or institutional practice.</w:t>
                      </w:r>
                    </w:p>
                    <w:p w14:paraId="608BCC96" w14:textId="77777777" w:rsidR="00EA11B4" w:rsidRDefault="00EA11B4" w:rsidP="00EA11B4"/>
                    <w:p w14:paraId="6E3481F0" w14:textId="77777777" w:rsidR="00EA11B4" w:rsidRDefault="00EA11B4" w:rsidP="00EA11B4"/>
                    <w:p w14:paraId="6F69C028" w14:textId="77777777" w:rsidR="00EA11B4" w:rsidRDefault="00EA11B4" w:rsidP="00EA11B4"/>
                    <w:p w14:paraId="46FDB4FE" w14:textId="77777777" w:rsidR="00EA11B4" w:rsidRDefault="00EA11B4" w:rsidP="00EA11B4"/>
                    <w:p w14:paraId="0E1554DC" w14:textId="77777777" w:rsidR="00EA11B4" w:rsidRDefault="00EA11B4" w:rsidP="00EA11B4"/>
                    <w:p w14:paraId="63653491" w14:textId="77777777" w:rsidR="00EA11B4" w:rsidRDefault="00EA11B4" w:rsidP="00EA11B4"/>
                    <w:p w14:paraId="3C9E84CE" w14:textId="77777777" w:rsidR="00EA11B4" w:rsidRDefault="00EA11B4" w:rsidP="00EA11B4"/>
                    <w:p w14:paraId="28599C6B" w14:textId="77777777" w:rsidR="00EA11B4" w:rsidRDefault="00EA11B4" w:rsidP="00EA11B4"/>
                  </w:txbxContent>
                </v:textbox>
                <w10:anchorlock/>
              </v:shape>
            </w:pict>
          </mc:Fallback>
        </mc:AlternateContent>
      </w:r>
    </w:p>
    <w:p w14:paraId="751C176E" w14:textId="77777777" w:rsidR="00EA11B4" w:rsidRDefault="00EA11B4" w:rsidP="00EA11B4">
      <w:pPr>
        <w:pStyle w:val="Header"/>
        <w:tabs>
          <w:tab w:val="clear" w:pos="4320"/>
          <w:tab w:val="clear" w:pos="8640"/>
        </w:tabs>
        <w:jc w:val="both"/>
        <w:rPr>
          <w:rFonts w:ascii="Arial" w:hAnsi="Arial" w:cs="Arial"/>
          <w:sz w:val="20"/>
          <w:szCs w:val="20"/>
        </w:rPr>
      </w:pPr>
    </w:p>
    <w:p w14:paraId="51BBC6FA" w14:textId="77777777" w:rsidR="00417A4B" w:rsidRDefault="00417A4B" w:rsidP="00EA11B4">
      <w:pPr>
        <w:pStyle w:val="Header"/>
        <w:tabs>
          <w:tab w:val="clear" w:pos="4320"/>
          <w:tab w:val="clear" w:pos="8640"/>
        </w:tabs>
        <w:jc w:val="both"/>
        <w:rPr>
          <w:rFonts w:ascii="Arial" w:hAnsi="Arial" w:cs="Arial"/>
          <w:sz w:val="20"/>
          <w:szCs w:val="20"/>
        </w:rPr>
      </w:pPr>
    </w:p>
    <w:p w14:paraId="2BCD53F1" w14:textId="53A2BDBC" w:rsidR="00EA11B4" w:rsidRDefault="00EA11B4" w:rsidP="00EA11B4">
      <w:pPr>
        <w:pStyle w:val="Header"/>
        <w:tabs>
          <w:tab w:val="clear" w:pos="4320"/>
          <w:tab w:val="clear" w:pos="8640"/>
        </w:tabs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ublication / Conferences / Invitations to Speak</w:t>
      </w:r>
      <w:r w:rsidR="001A7F7A">
        <w:rPr>
          <w:rFonts w:ascii="Arial" w:hAnsi="Arial" w:cs="Arial"/>
          <w:sz w:val="20"/>
          <w:szCs w:val="20"/>
        </w:rPr>
        <w:t xml:space="preserve"> </w:t>
      </w:r>
    </w:p>
    <w:p w14:paraId="7F1A0656" w14:textId="77777777" w:rsidR="00EA11B4" w:rsidRDefault="00EA11B4" w:rsidP="00EA11B4">
      <w:pPr>
        <w:pStyle w:val="Header"/>
        <w:tabs>
          <w:tab w:val="clear" w:pos="4320"/>
          <w:tab w:val="clear" w:pos="8640"/>
        </w:tabs>
        <w:jc w:val="both"/>
        <w:rPr>
          <w:rFonts w:ascii="Arial" w:hAnsi="Arial" w:cs="Arial"/>
          <w:sz w:val="20"/>
          <w:szCs w:val="20"/>
        </w:rPr>
      </w:pPr>
      <w:r w:rsidRPr="00D72AA1">
        <w:rPr>
          <w:rFonts w:ascii="Arial" w:hAnsi="Arial" w:cs="Arial"/>
          <w:noProof/>
          <w:sz w:val="20"/>
          <w:szCs w:val="20"/>
          <w:lang w:eastAsia="zh-CN"/>
        </w:rPr>
        <mc:AlternateContent>
          <mc:Choice Requires="wps">
            <w:drawing>
              <wp:inline distT="0" distB="0" distL="0" distR="0" wp14:anchorId="21272BC9" wp14:editId="68CF0B94">
                <wp:extent cx="5552237" cy="1320800"/>
                <wp:effectExtent l="0" t="0" r="10795" b="12700"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52237" cy="1320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ED345D" w14:textId="77777777" w:rsidR="00D301C1" w:rsidRDefault="00D301C1" w:rsidP="00D301C1">
                            <w:r>
                              <w:rPr>
                                <w:rFonts w:ascii="Arial" w:hAnsi="Arial" w:cs="Arial"/>
                                <w:color w:val="0070C0"/>
                                <w:sz w:val="20"/>
                                <w:szCs w:val="20"/>
                              </w:rPr>
                              <w:t>List the publication and outreach activities as a result of this project. You may indicate work-in-progress and provide an estimated timeline for completing the intended work.</w:t>
                            </w:r>
                          </w:p>
                          <w:p w14:paraId="63F9B6C8" w14:textId="77777777" w:rsidR="00EA11B4" w:rsidRDefault="00EA11B4" w:rsidP="00EA11B4"/>
                          <w:p w14:paraId="7DE5F2D1" w14:textId="77777777" w:rsidR="00EA11B4" w:rsidRDefault="00EA11B4" w:rsidP="00EA11B4"/>
                          <w:p w14:paraId="79A125CC" w14:textId="77777777" w:rsidR="00EA11B4" w:rsidRDefault="00EA11B4" w:rsidP="00EA11B4"/>
                          <w:p w14:paraId="3633F646" w14:textId="16E42DBE" w:rsidR="00EA11B4" w:rsidRDefault="00EA11B4" w:rsidP="00EA11B4"/>
                          <w:p w14:paraId="4ABB9E4D" w14:textId="77777777" w:rsidR="00143C63" w:rsidRDefault="00143C63" w:rsidP="00EA11B4"/>
                          <w:p w14:paraId="027BBC51" w14:textId="77777777" w:rsidR="00EA11B4" w:rsidRDefault="00EA11B4" w:rsidP="00EA11B4"/>
                          <w:p w14:paraId="5FF41D94" w14:textId="77777777" w:rsidR="00EA11B4" w:rsidRDefault="00EA11B4" w:rsidP="00EA11B4"/>
                          <w:p w14:paraId="331FB2C7" w14:textId="77777777" w:rsidR="00EA11B4" w:rsidRDefault="00EA11B4" w:rsidP="00EA11B4"/>
                          <w:p w14:paraId="621A3802" w14:textId="77777777" w:rsidR="00EA11B4" w:rsidRDefault="00EA11B4" w:rsidP="00EA11B4"/>
                          <w:p w14:paraId="22E39C04" w14:textId="77777777" w:rsidR="00EA11B4" w:rsidRDefault="00EA11B4" w:rsidP="00EA11B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1272BC9" id="Text Box 5" o:spid="_x0000_s1029" type="#_x0000_t202" style="width:437.2pt;height:10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">
                <v:textbox>
                  <w:txbxContent>
                    <w:p w14:paraId="1FED345D" w14:textId="77777777" w:rsidR="00D301C1" w:rsidRDefault="00D301C1" w:rsidP="00D301C1">
                      <w:r>
                        <w:rPr>
                          <w:rFonts w:ascii="Arial" w:hAnsi="Arial" w:cs="Arial"/>
                          <w:color w:val="0070C0"/>
                          <w:sz w:val="20"/>
                          <w:szCs w:val="20"/>
                        </w:rPr>
                        <w:t>List the publication and outreach activities as a result of this project. You may indicate work-in-progress and provide an estimated timeline for completing the intended work.</w:t>
                      </w:r>
                    </w:p>
                    <w:p w14:paraId="63F9B6C8" w14:textId="77777777" w:rsidR="00EA11B4" w:rsidRDefault="00EA11B4" w:rsidP="00EA11B4"/>
                    <w:p w14:paraId="7DE5F2D1" w14:textId="77777777" w:rsidR="00EA11B4" w:rsidRDefault="00EA11B4" w:rsidP="00EA11B4"/>
                    <w:p w14:paraId="79A125CC" w14:textId="77777777" w:rsidR="00EA11B4" w:rsidRDefault="00EA11B4" w:rsidP="00EA11B4"/>
                    <w:p w14:paraId="3633F646" w14:textId="16E42DBE" w:rsidR="00EA11B4" w:rsidRDefault="00EA11B4" w:rsidP="00EA11B4"/>
                    <w:p w14:paraId="4ABB9E4D" w14:textId="77777777" w:rsidR="00143C63" w:rsidRDefault="00143C63" w:rsidP="00EA11B4"/>
                    <w:p w14:paraId="027BBC51" w14:textId="77777777" w:rsidR="00EA11B4" w:rsidRDefault="00EA11B4" w:rsidP="00EA11B4"/>
                    <w:p w14:paraId="5FF41D94" w14:textId="77777777" w:rsidR="00EA11B4" w:rsidRDefault="00EA11B4" w:rsidP="00EA11B4"/>
                    <w:p w14:paraId="331FB2C7" w14:textId="77777777" w:rsidR="00EA11B4" w:rsidRDefault="00EA11B4" w:rsidP="00EA11B4"/>
                    <w:p w14:paraId="621A3802" w14:textId="77777777" w:rsidR="00EA11B4" w:rsidRDefault="00EA11B4" w:rsidP="00EA11B4"/>
                    <w:p w14:paraId="22E39C04" w14:textId="77777777" w:rsidR="00EA11B4" w:rsidRDefault="00EA11B4" w:rsidP="00EA11B4"/>
                  </w:txbxContent>
                </v:textbox>
                <w10:anchorlock/>
              </v:shape>
            </w:pict>
          </mc:Fallback>
        </mc:AlternateContent>
      </w:r>
    </w:p>
    <w:p w14:paraId="10E4FF87" w14:textId="77777777" w:rsidR="00EA11B4" w:rsidRDefault="00EA11B4" w:rsidP="00EA11B4">
      <w:pPr>
        <w:pStyle w:val="Header"/>
        <w:tabs>
          <w:tab w:val="clear" w:pos="4320"/>
          <w:tab w:val="clear" w:pos="8640"/>
        </w:tabs>
        <w:jc w:val="both"/>
        <w:rPr>
          <w:rFonts w:ascii="Arial" w:hAnsi="Arial" w:cs="Arial"/>
          <w:sz w:val="20"/>
          <w:szCs w:val="20"/>
        </w:rPr>
      </w:pPr>
    </w:p>
    <w:p w14:paraId="03859A19" w14:textId="77777777" w:rsidR="00FF7909" w:rsidRDefault="008D514F" w:rsidP="00FF7909">
      <w:pPr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lastRenderedPageBreak/>
        <w:t>4</w:t>
      </w:r>
      <w:r w:rsidR="00FF7909" w:rsidRPr="004042CF">
        <w:rPr>
          <w:rFonts w:ascii="Arial" w:hAnsi="Arial" w:cs="Arial"/>
          <w:b/>
          <w:sz w:val="20"/>
        </w:rPr>
        <w:t>. Future Plans</w:t>
      </w:r>
    </w:p>
    <w:p w14:paraId="3775537A" w14:textId="77777777" w:rsidR="00FF7909" w:rsidRPr="00FF7909" w:rsidRDefault="00FF7909" w:rsidP="00FF7909">
      <w:pPr>
        <w:rPr>
          <w:rFonts w:ascii="Arial" w:hAnsi="Arial" w:cs="Arial"/>
          <w:b/>
          <w:sz w:val="20"/>
        </w:rPr>
      </w:pPr>
    </w:p>
    <w:p w14:paraId="2B10311C" w14:textId="18B493EA" w:rsidR="00FF7909" w:rsidRDefault="00FF7909" w:rsidP="00FF7909">
      <w:pPr>
        <w:rPr>
          <w:rFonts w:ascii="Arial" w:hAnsi="Arial" w:cs="Arial"/>
          <w:sz w:val="20"/>
        </w:rPr>
      </w:pPr>
      <w:r w:rsidRPr="00FF7909">
        <w:rPr>
          <w:rFonts w:ascii="Arial" w:hAnsi="Arial" w:cs="Arial"/>
          <w:sz w:val="20"/>
        </w:rPr>
        <w:t>Briefly des</w:t>
      </w:r>
      <w:r w:rsidR="00CD6A96">
        <w:rPr>
          <w:rFonts w:ascii="Arial" w:hAnsi="Arial" w:cs="Arial"/>
          <w:sz w:val="20"/>
        </w:rPr>
        <w:t xml:space="preserve">cribe any new research areas, </w:t>
      </w:r>
      <w:r w:rsidRPr="00FF7909">
        <w:rPr>
          <w:rFonts w:ascii="Arial" w:hAnsi="Arial" w:cs="Arial"/>
          <w:sz w:val="20"/>
        </w:rPr>
        <w:t>development</w:t>
      </w:r>
      <w:r w:rsidR="001924C5">
        <w:rPr>
          <w:rFonts w:ascii="Arial" w:hAnsi="Arial" w:cs="Arial"/>
          <w:sz w:val="20"/>
        </w:rPr>
        <w:t>s</w:t>
      </w:r>
      <w:r w:rsidRPr="00FF7909">
        <w:rPr>
          <w:rFonts w:ascii="Arial" w:hAnsi="Arial" w:cs="Arial"/>
          <w:sz w:val="20"/>
        </w:rPr>
        <w:t xml:space="preserve"> </w:t>
      </w:r>
      <w:r w:rsidR="00CD6A96">
        <w:rPr>
          <w:rFonts w:ascii="Arial" w:hAnsi="Arial" w:cs="Arial"/>
          <w:sz w:val="20"/>
        </w:rPr>
        <w:t>or change</w:t>
      </w:r>
      <w:r w:rsidR="001924C5">
        <w:rPr>
          <w:rFonts w:ascii="Arial" w:hAnsi="Arial" w:cs="Arial"/>
          <w:sz w:val="20"/>
        </w:rPr>
        <w:t>s</w:t>
      </w:r>
      <w:r w:rsidR="00CD6A96">
        <w:rPr>
          <w:rFonts w:ascii="Arial" w:hAnsi="Arial" w:cs="Arial"/>
          <w:sz w:val="20"/>
        </w:rPr>
        <w:t xml:space="preserve"> in classroom practice</w:t>
      </w:r>
      <w:r w:rsidR="001924C5">
        <w:rPr>
          <w:rFonts w:ascii="Arial" w:hAnsi="Arial" w:cs="Arial"/>
          <w:sz w:val="20"/>
        </w:rPr>
        <w:t xml:space="preserve"> that are expected to emerge</w:t>
      </w:r>
      <w:r w:rsidR="00CD6A96">
        <w:rPr>
          <w:rFonts w:ascii="Arial" w:hAnsi="Arial" w:cs="Arial"/>
          <w:sz w:val="20"/>
        </w:rPr>
        <w:t xml:space="preserve"> </w:t>
      </w:r>
      <w:r w:rsidRPr="00FF7909">
        <w:rPr>
          <w:rFonts w:ascii="Arial" w:hAnsi="Arial" w:cs="Arial"/>
          <w:sz w:val="20"/>
        </w:rPr>
        <w:t>from this project.</w:t>
      </w:r>
      <w:r w:rsidR="00EA11B4">
        <w:rPr>
          <w:rFonts w:ascii="Arial" w:hAnsi="Arial" w:cs="Arial"/>
          <w:sz w:val="20"/>
        </w:rPr>
        <w:t xml:space="preserve"> For example, will you be implementing this in your future classroom practice?</w:t>
      </w:r>
      <w:r w:rsidR="00CD6A96">
        <w:rPr>
          <w:rFonts w:ascii="Arial" w:hAnsi="Arial" w:cs="Arial"/>
          <w:sz w:val="20"/>
        </w:rPr>
        <w:t xml:space="preserve"> How?</w:t>
      </w:r>
      <w:r w:rsidR="00EA11B4">
        <w:rPr>
          <w:rFonts w:ascii="Arial" w:hAnsi="Arial" w:cs="Arial"/>
          <w:sz w:val="20"/>
        </w:rPr>
        <w:t xml:space="preserve"> Will you be applying for grants</w:t>
      </w:r>
      <w:r w:rsidR="00CD6A96">
        <w:rPr>
          <w:rFonts w:ascii="Arial" w:hAnsi="Arial" w:cs="Arial"/>
          <w:sz w:val="20"/>
        </w:rPr>
        <w:t>?</w:t>
      </w:r>
      <w:r w:rsidR="00EA11B4">
        <w:rPr>
          <w:rFonts w:ascii="Arial" w:hAnsi="Arial" w:cs="Arial"/>
          <w:sz w:val="20"/>
        </w:rPr>
        <w:t xml:space="preserve"> (e.g., TRF)</w:t>
      </w:r>
    </w:p>
    <w:p w14:paraId="2738C515" w14:textId="77777777" w:rsidR="00FF7909" w:rsidRPr="00FF7909" w:rsidRDefault="00FF7909" w:rsidP="00FF7909">
      <w:pPr>
        <w:rPr>
          <w:rFonts w:ascii="Arial" w:hAnsi="Arial" w:cs="Arial"/>
          <w:sz w:val="20"/>
        </w:rPr>
      </w:pPr>
    </w:p>
    <w:tbl>
      <w:tblPr>
        <w:tblStyle w:val="TableGrid"/>
        <w:tblW w:w="9215" w:type="dxa"/>
        <w:tblLook w:val="04A0" w:firstRow="1" w:lastRow="0" w:firstColumn="1" w:lastColumn="0" w:noHBand="0" w:noVBand="1"/>
      </w:tblPr>
      <w:tblGrid>
        <w:gridCol w:w="9215"/>
      </w:tblGrid>
      <w:tr w:rsidR="00FF7909" w14:paraId="7CC1204F" w14:textId="77777777" w:rsidTr="00143C63">
        <w:trPr>
          <w:trHeight w:val="7253"/>
        </w:trPr>
        <w:tc>
          <w:tcPr>
            <w:tcW w:w="9215" w:type="dxa"/>
          </w:tcPr>
          <w:p w14:paraId="47ED7C2A" w14:textId="77777777" w:rsidR="00FF7909" w:rsidRDefault="00FF7909" w:rsidP="0096216D">
            <w:pPr>
              <w:rPr>
                <w:rFonts w:ascii="Arial" w:hAnsi="Arial" w:cs="Arial"/>
                <w:i/>
                <w:sz w:val="20"/>
              </w:rPr>
            </w:pPr>
          </w:p>
        </w:tc>
      </w:tr>
    </w:tbl>
    <w:p w14:paraId="18017ABA" w14:textId="77777777" w:rsidR="00FF7909" w:rsidRPr="00D72AA1" w:rsidRDefault="00FF7909" w:rsidP="00FF7909">
      <w:pPr>
        <w:pStyle w:val="Header"/>
        <w:tabs>
          <w:tab w:val="clear" w:pos="4320"/>
          <w:tab w:val="clear" w:pos="8640"/>
        </w:tabs>
        <w:jc w:val="both"/>
        <w:rPr>
          <w:rFonts w:ascii="Arial" w:hAnsi="Arial" w:cs="Arial"/>
          <w:sz w:val="20"/>
          <w:szCs w:val="20"/>
        </w:rPr>
      </w:pPr>
    </w:p>
    <w:p w14:paraId="0BCDE726" w14:textId="77777777" w:rsidR="00CD6A96" w:rsidRDefault="00CD6A96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75294B68" w14:textId="77777777" w:rsidR="00FF7909" w:rsidRPr="00D72AA1" w:rsidRDefault="008D514F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5</w:t>
      </w:r>
      <w:r w:rsidR="00FF7909">
        <w:rPr>
          <w:rFonts w:ascii="Arial" w:hAnsi="Arial" w:cs="Arial"/>
          <w:b/>
          <w:bCs/>
          <w:sz w:val="20"/>
          <w:szCs w:val="20"/>
        </w:rPr>
        <w:t xml:space="preserve">. </w:t>
      </w:r>
      <w:r w:rsidR="00FF7909" w:rsidRPr="00D72AA1">
        <w:rPr>
          <w:rFonts w:ascii="Arial" w:hAnsi="Arial" w:cs="Arial"/>
          <w:b/>
          <w:bCs/>
          <w:sz w:val="20"/>
          <w:szCs w:val="20"/>
        </w:rPr>
        <w:t>Statement of Account</w:t>
      </w:r>
    </w:p>
    <w:p w14:paraId="4C3ED43C" w14:textId="1A2C9DD0" w:rsidR="00FF7909" w:rsidRPr="00D72AA1" w:rsidRDefault="0096372F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jc w:val="both"/>
        <w:rPr>
          <w:rFonts w:ascii="Arial" w:hAnsi="Arial" w:cs="Arial"/>
          <w:sz w:val="20"/>
          <w:szCs w:val="20"/>
        </w:rPr>
      </w:pPr>
      <w:r w:rsidRPr="001924C5">
        <w:rPr>
          <w:rFonts w:ascii="Arial" w:hAnsi="Arial" w:cs="Arial"/>
          <w:sz w:val="20"/>
          <w:szCs w:val="20"/>
        </w:rPr>
        <w:t xml:space="preserve">Please enclose the current statement of account </w:t>
      </w:r>
      <w:r w:rsidR="001924C5" w:rsidRPr="001924C5">
        <w:rPr>
          <w:rFonts w:ascii="Arial" w:hAnsi="Arial" w:cs="Arial"/>
          <w:sz w:val="20"/>
          <w:szCs w:val="20"/>
        </w:rPr>
        <w:t>for</w:t>
      </w:r>
      <w:r w:rsidRPr="001924C5">
        <w:rPr>
          <w:rFonts w:ascii="Arial" w:hAnsi="Arial" w:cs="Arial"/>
          <w:sz w:val="20"/>
          <w:szCs w:val="20"/>
        </w:rPr>
        <w:t xml:space="preserve"> the above project from your Finance Department or through Staff Link-&gt; Research Project Statement System. </w:t>
      </w:r>
      <w:r w:rsidR="00FF7909" w:rsidRPr="001924C5">
        <w:rPr>
          <w:rFonts w:ascii="Arial" w:hAnsi="Arial" w:cs="Arial"/>
          <w:sz w:val="20"/>
          <w:szCs w:val="20"/>
        </w:rPr>
        <w:t>The statement should reflect the approved budget and the expenditure in the year reported in terms of manpower</w:t>
      </w:r>
      <w:r w:rsidR="00FF7909" w:rsidRPr="00D72AA1">
        <w:rPr>
          <w:rFonts w:ascii="Arial" w:hAnsi="Arial" w:cs="Arial"/>
          <w:sz w:val="20"/>
          <w:szCs w:val="20"/>
        </w:rPr>
        <w:t>, equipment, consumables and others, as well as the balance available.</w:t>
      </w:r>
    </w:p>
    <w:p w14:paraId="2160DA97" w14:textId="77777777" w:rsidR="00FF7909" w:rsidRDefault="00FF7909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ind w:left="720"/>
        <w:jc w:val="both"/>
        <w:rPr>
          <w:rFonts w:ascii="Arial" w:hAnsi="Arial" w:cs="Arial"/>
          <w:sz w:val="20"/>
          <w:szCs w:val="20"/>
        </w:rPr>
      </w:pPr>
    </w:p>
    <w:p w14:paraId="1BAE8FB3" w14:textId="77777777" w:rsidR="00FF7909" w:rsidRPr="00D72AA1" w:rsidRDefault="00FF7909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ind w:left="720"/>
        <w:jc w:val="both"/>
        <w:rPr>
          <w:rFonts w:ascii="Arial" w:hAnsi="Arial" w:cs="Arial"/>
          <w:sz w:val="20"/>
          <w:szCs w:val="20"/>
        </w:rPr>
      </w:pPr>
    </w:p>
    <w:tbl>
      <w:tblPr>
        <w:tblW w:w="89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90"/>
        <w:gridCol w:w="1371"/>
        <w:gridCol w:w="1559"/>
        <w:gridCol w:w="1984"/>
        <w:gridCol w:w="1134"/>
        <w:gridCol w:w="993"/>
      </w:tblGrid>
      <w:tr w:rsidR="00143C63" w:rsidRPr="00D72AA1" w14:paraId="4C4E09DA" w14:textId="77777777" w:rsidTr="00143C63">
        <w:trPr>
          <w:trHeight w:val="487"/>
        </w:trPr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2CB8C63" w14:textId="77777777" w:rsidR="00143C63" w:rsidRPr="00D72AA1" w:rsidRDefault="00143C63" w:rsidP="0096216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71" w:type="dxa"/>
            <w:tcBorders>
              <w:left w:val="single" w:sz="4" w:space="0" w:color="auto"/>
            </w:tcBorders>
          </w:tcPr>
          <w:p w14:paraId="25D57AF2" w14:textId="77777777" w:rsidR="00143C63" w:rsidRPr="00D72AA1" w:rsidRDefault="00143C63" w:rsidP="0096216D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72AA1">
              <w:rPr>
                <w:rFonts w:ascii="Arial" w:hAnsi="Arial" w:cs="Arial"/>
                <w:b/>
                <w:bCs/>
                <w:sz w:val="20"/>
                <w:szCs w:val="20"/>
              </w:rPr>
              <w:t>Manpower</w:t>
            </w:r>
          </w:p>
        </w:tc>
        <w:tc>
          <w:tcPr>
            <w:tcW w:w="1559" w:type="dxa"/>
          </w:tcPr>
          <w:p w14:paraId="09DA6C9C" w14:textId="77777777" w:rsidR="00143C63" w:rsidRPr="00D72AA1" w:rsidRDefault="00143C63" w:rsidP="0096216D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Misc. – Materials and Consumables</w:t>
            </w:r>
          </w:p>
        </w:tc>
        <w:tc>
          <w:tcPr>
            <w:tcW w:w="1984" w:type="dxa"/>
          </w:tcPr>
          <w:p w14:paraId="59721486" w14:textId="16957C34" w:rsidR="00143C63" w:rsidRDefault="00143C63" w:rsidP="0096216D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43C63">
              <w:rPr>
                <w:rFonts w:ascii="Arial" w:hAnsi="Arial" w:cs="Arial"/>
                <w:b/>
                <w:bCs/>
                <w:sz w:val="20"/>
                <w:szCs w:val="20"/>
              </w:rPr>
              <w:t>Misc. – Subject/Volunteer Payment</w:t>
            </w:r>
          </w:p>
        </w:tc>
        <w:tc>
          <w:tcPr>
            <w:tcW w:w="1134" w:type="dxa"/>
          </w:tcPr>
          <w:p w14:paraId="1B855638" w14:textId="5D27C309" w:rsidR="00143C63" w:rsidRPr="00D72AA1" w:rsidRDefault="00143C63" w:rsidP="0096216D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Misc. - Others</w:t>
            </w:r>
          </w:p>
        </w:tc>
        <w:tc>
          <w:tcPr>
            <w:tcW w:w="993" w:type="dxa"/>
          </w:tcPr>
          <w:p w14:paraId="65496900" w14:textId="77777777" w:rsidR="00143C63" w:rsidRPr="00D72AA1" w:rsidRDefault="00143C63" w:rsidP="0096216D">
            <w:pPr>
              <w:spacing w:before="60" w:after="6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72AA1">
              <w:rPr>
                <w:rFonts w:ascii="Arial" w:hAnsi="Arial" w:cs="Arial"/>
                <w:b/>
                <w:bCs/>
                <w:sz w:val="20"/>
                <w:szCs w:val="20"/>
              </w:rPr>
              <w:t>Total</w:t>
            </w:r>
          </w:p>
        </w:tc>
      </w:tr>
      <w:tr w:rsidR="00143C63" w:rsidRPr="00D72AA1" w14:paraId="53635BD6" w14:textId="77777777" w:rsidTr="00143C63">
        <w:trPr>
          <w:trHeight w:val="295"/>
        </w:trPr>
        <w:tc>
          <w:tcPr>
            <w:tcW w:w="1890" w:type="dxa"/>
            <w:tcBorders>
              <w:top w:val="single" w:sz="4" w:space="0" w:color="auto"/>
            </w:tcBorders>
          </w:tcPr>
          <w:p w14:paraId="68DCDCC4" w14:textId="77777777" w:rsidR="00143C63" w:rsidRPr="00D72AA1" w:rsidRDefault="00143C63" w:rsidP="0096216D">
            <w:pPr>
              <w:pStyle w:val="Heading1"/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auto"/>
                <w:sz w:val="20"/>
                <w:szCs w:val="20"/>
              </w:rPr>
              <w:t>A</w:t>
            </w:r>
            <w:r w:rsidRPr="00D72AA1">
              <w:rPr>
                <w:rFonts w:ascii="Arial" w:hAnsi="Arial" w:cs="Arial"/>
                <w:b/>
                <w:color w:val="auto"/>
                <w:sz w:val="20"/>
                <w:szCs w:val="20"/>
              </w:rPr>
              <w:t>pproved</w:t>
            </w:r>
            <w:r>
              <w:rPr>
                <w:rFonts w:ascii="Arial" w:hAnsi="Arial" w:cs="Arial"/>
                <w:b/>
                <w:color w:val="auto"/>
                <w:sz w:val="20"/>
                <w:szCs w:val="20"/>
              </w:rPr>
              <w:t xml:space="preserve"> Budget</w:t>
            </w:r>
          </w:p>
        </w:tc>
        <w:tc>
          <w:tcPr>
            <w:tcW w:w="1371" w:type="dxa"/>
          </w:tcPr>
          <w:p w14:paraId="7C0E2C9B" w14:textId="77777777" w:rsidR="00143C63" w:rsidRPr="00D72AA1" w:rsidRDefault="00143C63" w:rsidP="0096216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46D23B9B" w14:textId="77777777" w:rsidR="00143C63" w:rsidRPr="00D72AA1" w:rsidRDefault="00143C63" w:rsidP="0096216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</w:tcPr>
          <w:p w14:paraId="1354C3DA" w14:textId="77777777" w:rsidR="00143C63" w:rsidRPr="00D72AA1" w:rsidRDefault="00143C63" w:rsidP="0096216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0A45888C" w14:textId="1CD0DA56" w:rsidR="00143C63" w:rsidRPr="00D72AA1" w:rsidRDefault="00143C63" w:rsidP="0096216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3" w:type="dxa"/>
          </w:tcPr>
          <w:p w14:paraId="2894112B" w14:textId="77777777" w:rsidR="00143C63" w:rsidRPr="00D72AA1" w:rsidRDefault="00143C63" w:rsidP="0096216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43C63" w:rsidRPr="00D72AA1" w14:paraId="16C0F0C5" w14:textId="77777777" w:rsidTr="00143C63">
        <w:trPr>
          <w:trHeight w:val="295"/>
        </w:trPr>
        <w:tc>
          <w:tcPr>
            <w:tcW w:w="1890" w:type="dxa"/>
          </w:tcPr>
          <w:p w14:paraId="25C709F2" w14:textId="77777777" w:rsidR="00143C63" w:rsidRPr="00D72AA1" w:rsidRDefault="00143C63" w:rsidP="0096216D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ctual Expenditure</w:t>
            </w:r>
          </w:p>
        </w:tc>
        <w:tc>
          <w:tcPr>
            <w:tcW w:w="1371" w:type="dxa"/>
          </w:tcPr>
          <w:p w14:paraId="5FD53D4A" w14:textId="77777777" w:rsidR="00143C63" w:rsidRPr="00D72AA1" w:rsidRDefault="00143C63" w:rsidP="0096216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129D1873" w14:textId="77777777" w:rsidR="00143C63" w:rsidRPr="00D72AA1" w:rsidRDefault="00143C63" w:rsidP="0096216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</w:tcPr>
          <w:p w14:paraId="09778603" w14:textId="77777777" w:rsidR="00143C63" w:rsidRPr="00D72AA1" w:rsidRDefault="00143C63" w:rsidP="0096216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2FBFC214" w14:textId="2CEC8A04" w:rsidR="00143C63" w:rsidRPr="00D72AA1" w:rsidRDefault="00143C63" w:rsidP="0096216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3" w:type="dxa"/>
          </w:tcPr>
          <w:p w14:paraId="6A854BFC" w14:textId="77777777" w:rsidR="00143C63" w:rsidRPr="00D72AA1" w:rsidRDefault="00143C63" w:rsidP="0096216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43C63" w:rsidRPr="00D72AA1" w14:paraId="7FA5245B" w14:textId="77777777" w:rsidTr="00143C63">
        <w:trPr>
          <w:trHeight w:val="295"/>
        </w:trPr>
        <w:tc>
          <w:tcPr>
            <w:tcW w:w="1890" w:type="dxa"/>
          </w:tcPr>
          <w:p w14:paraId="02E17077" w14:textId="77777777" w:rsidR="00143C63" w:rsidRPr="00D72AA1" w:rsidRDefault="00143C63" w:rsidP="0096216D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72AA1">
              <w:rPr>
                <w:rFonts w:ascii="Arial" w:hAnsi="Arial" w:cs="Arial"/>
                <w:b/>
                <w:bCs/>
                <w:sz w:val="20"/>
                <w:szCs w:val="20"/>
              </w:rPr>
              <w:t>Balance</w:t>
            </w:r>
          </w:p>
        </w:tc>
        <w:tc>
          <w:tcPr>
            <w:tcW w:w="1371" w:type="dxa"/>
          </w:tcPr>
          <w:p w14:paraId="1DA42FDE" w14:textId="77777777" w:rsidR="00143C63" w:rsidRPr="00D72AA1" w:rsidRDefault="00143C63" w:rsidP="0096216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3ECD18B0" w14:textId="77777777" w:rsidR="00143C63" w:rsidRPr="00D72AA1" w:rsidRDefault="00143C63" w:rsidP="0096216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</w:tcPr>
          <w:p w14:paraId="06BABEA8" w14:textId="77777777" w:rsidR="00143C63" w:rsidRPr="00D72AA1" w:rsidRDefault="00143C63" w:rsidP="0096216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D38FBE4" w14:textId="6226D4B3" w:rsidR="00143C63" w:rsidRPr="00D72AA1" w:rsidRDefault="00143C63" w:rsidP="0096216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3" w:type="dxa"/>
          </w:tcPr>
          <w:p w14:paraId="6E243F81" w14:textId="77777777" w:rsidR="00143C63" w:rsidRPr="00D72AA1" w:rsidRDefault="00143C63" w:rsidP="0096216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43C63" w:rsidRPr="00D72AA1" w14:paraId="24F410DB" w14:textId="77777777" w:rsidTr="00143C63">
        <w:trPr>
          <w:trHeight w:val="295"/>
        </w:trPr>
        <w:tc>
          <w:tcPr>
            <w:tcW w:w="1890" w:type="dxa"/>
          </w:tcPr>
          <w:p w14:paraId="7D70B7DB" w14:textId="77777777" w:rsidR="00143C63" w:rsidRPr="00D72AA1" w:rsidRDefault="00143C63" w:rsidP="0096216D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% Utilization</w:t>
            </w:r>
          </w:p>
        </w:tc>
        <w:tc>
          <w:tcPr>
            <w:tcW w:w="1371" w:type="dxa"/>
          </w:tcPr>
          <w:p w14:paraId="684A560D" w14:textId="77777777" w:rsidR="00143C63" w:rsidRPr="00D72AA1" w:rsidRDefault="00143C63" w:rsidP="0096216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06D4168E" w14:textId="77777777" w:rsidR="00143C63" w:rsidRPr="00D72AA1" w:rsidRDefault="00143C63" w:rsidP="0096216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</w:tcPr>
          <w:p w14:paraId="5A42D1D6" w14:textId="77777777" w:rsidR="00143C63" w:rsidRPr="00D72AA1" w:rsidRDefault="00143C63" w:rsidP="0096216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171F34C" w14:textId="5FD3C53E" w:rsidR="00143C63" w:rsidRPr="00D72AA1" w:rsidRDefault="00143C63" w:rsidP="0096216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3" w:type="dxa"/>
          </w:tcPr>
          <w:p w14:paraId="5B8F5671" w14:textId="77777777" w:rsidR="00143C63" w:rsidRPr="00D72AA1" w:rsidRDefault="00143C63" w:rsidP="0096216D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237794D" w14:textId="77777777" w:rsidR="00C074EA" w:rsidRDefault="00C074EA" w:rsidP="002E6FC2">
      <w:pPr>
        <w:rPr>
          <w:rFonts w:ascii="Arial" w:hAnsi="Arial" w:cs="Arial"/>
          <w:b/>
          <w:sz w:val="20"/>
        </w:rPr>
      </w:pPr>
    </w:p>
    <w:p w14:paraId="322B4247" w14:textId="77777777" w:rsidR="00143C63" w:rsidRDefault="00143C63">
      <w:pPr>
        <w:spacing w:after="160" w:line="259" w:lineRule="auto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br w:type="page"/>
      </w:r>
    </w:p>
    <w:p w14:paraId="65354D59" w14:textId="3CAEF933" w:rsidR="00FF7909" w:rsidRPr="00D72AA1" w:rsidRDefault="008D514F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lastRenderedPageBreak/>
        <w:t>6</w:t>
      </w:r>
      <w:r w:rsidR="00FF7909">
        <w:rPr>
          <w:rFonts w:ascii="Arial" w:hAnsi="Arial" w:cs="Arial"/>
          <w:b/>
          <w:bCs/>
          <w:sz w:val="20"/>
          <w:szCs w:val="20"/>
        </w:rPr>
        <w:t xml:space="preserve">. </w:t>
      </w:r>
      <w:r w:rsidR="00FF7909" w:rsidRPr="00D72AA1">
        <w:rPr>
          <w:rFonts w:ascii="Arial" w:hAnsi="Arial" w:cs="Arial"/>
          <w:b/>
          <w:bCs/>
          <w:sz w:val="20"/>
          <w:szCs w:val="20"/>
        </w:rPr>
        <w:t>Endorsement of Report</w:t>
      </w:r>
    </w:p>
    <w:p w14:paraId="48E52905" w14:textId="77777777" w:rsidR="00CD6A96" w:rsidRDefault="00CD6A96" w:rsidP="00FF7909">
      <w:pPr>
        <w:pStyle w:val="Header"/>
        <w:tabs>
          <w:tab w:val="clear" w:pos="4320"/>
          <w:tab w:val="clear" w:pos="8640"/>
        </w:tabs>
        <w:ind w:left="270"/>
        <w:rPr>
          <w:rFonts w:ascii="Arial" w:hAnsi="Arial" w:cs="Arial"/>
          <w:sz w:val="20"/>
          <w:szCs w:val="20"/>
        </w:rPr>
      </w:pPr>
    </w:p>
    <w:p w14:paraId="1A638EEB" w14:textId="77777777" w:rsidR="00FF7909" w:rsidRPr="00D72AA1" w:rsidRDefault="00FF7909" w:rsidP="00FF7909">
      <w:pPr>
        <w:pStyle w:val="Header"/>
        <w:tabs>
          <w:tab w:val="clear" w:pos="4320"/>
          <w:tab w:val="clear" w:pos="8640"/>
        </w:tabs>
        <w:ind w:left="270"/>
        <w:rPr>
          <w:rFonts w:ascii="Arial" w:hAnsi="Arial" w:cs="Arial"/>
          <w:sz w:val="20"/>
          <w:szCs w:val="20"/>
        </w:rPr>
      </w:pPr>
      <w:r w:rsidRPr="00D72AA1">
        <w:rPr>
          <w:rFonts w:ascii="Arial" w:hAnsi="Arial" w:cs="Arial"/>
          <w:sz w:val="20"/>
          <w:szCs w:val="20"/>
        </w:rPr>
        <w:t xml:space="preserve">The report must be signed and dated by the PI of the </w:t>
      </w:r>
      <w:r w:rsidR="00967B68">
        <w:rPr>
          <w:rFonts w:ascii="Arial" w:hAnsi="Arial" w:cs="Arial"/>
          <w:sz w:val="20"/>
          <w:szCs w:val="20"/>
        </w:rPr>
        <w:t xml:space="preserve">project. </w:t>
      </w:r>
      <w:r w:rsidR="004A272B">
        <w:rPr>
          <w:rFonts w:ascii="Arial" w:hAnsi="Arial" w:cs="Arial"/>
          <w:sz w:val="20"/>
          <w:szCs w:val="20"/>
        </w:rPr>
        <w:t>Electronic signatures are also accepted</w:t>
      </w:r>
    </w:p>
    <w:p w14:paraId="786E88A3" w14:textId="77777777" w:rsidR="00FF7909" w:rsidRPr="00D72AA1" w:rsidRDefault="00FF7909" w:rsidP="00FF7909">
      <w:pPr>
        <w:pStyle w:val="Header"/>
        <w:tabs>
          <w:tab w:val="clear" w:pos="4320"/>
          <w:tab w:val="clear" w:pos="8640"/>
        </w:tabs>
        <w:ind w:left="720" w:right="-755"/>
        <w:rPr>
          <w:rFonts w:ascii="Arial" w:hAnsi="Arial" w:cs="Arial"/>
          <w:sz w:val="20"/>
          <w:szCs w:val="20"/>
        </w:rPr>
      </w:pPr>
    </w:p>
    <w:p w14:paraId="437CC90E" w14:textId="77777777" w:rsidR="00FF7909" w:rsidRPr="00D72AA1" w:rsidRDefault="00FF7909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2539F109" w14:textId="77777777" w:rsidR="00FF7909" w:rsidRDefault="00FF7909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ind w:firstLine="27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 </w:t>
      </w:r>
      <w:r w:rsidRPr="00D72AA1">
        <w:rPr>
          <w:rFonts w:ascii="Arial" w:hAnsi="Arial" w:cs="Arial"/>
          <w:b/>
          <w:bCs/>
          <w:sz w:val="20"/>
          <w:szCs w:val="20"/>
        </w:rPr>
        <w:t>Principal Investigator</w:t>
      </w:r>
    </w:p>
    <w:p w14:paraId="3AE09CAB" w14:textId="77777777" w:rsidR="00FF7909" w:rsidRDefault="00FF7909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55E72104" w14:textId="77777777" w:rsidR="00FF7909" w:rsidRDefault="00FF7909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1EEA6894" w14:textId="502CA0EA" w:rsidR="00FF7909" w:rsidRPr="00D72AA1" w:rsidRDefault="006B2027" w:rsidP="00AB1D9D">
      <w:pPr>
        <w:autoSpaceDE w:val="0"/>
        <w:autoSpaceDN w:val="0"/>
        <w:adjustRightInd w:val="0"/>
        <w:ind w:left="720" w:hanging="360"/>
        <w:rPr>
          <w:rFonts w:ascii="Arial" w:eastAsiaTheme="minorEastAsia" w:hAnsi="Arial" w:cs="Arial"/>
          <w:sz w:val="20"/>
          <w:szCs w:val="20"/>
          <w:lang w:val="en-SG" w:eastAsia="zh-CN"/>
        </w:rPr>
      </w:pPr>
      <w:sdt>
        <w:sdtPr>
          <w:rPr>
            <w:rFonts w:ascii="Arial" w:hAnsi="Arial" w:cs="Arial"/>
            <w:b/>
            <w:bCs/>
            <w:color w:val="000000"/>
            <w:sz w:val="20"/>
            <w:szCs w:val="20"/>
          </w:rPr>
          <w:id w:val="7429077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F7909">
            <w:rPr>
              <w:rFonts w:ascii="MS Gothic" w:eastAsia="MS Gothic" w:hAnsi="MS Gothic" w:cs="Arial" w:hint="eastAsia"/>
              <w:b/>
              <w:bCs/>
              <w:color w:val="000000"/>
              <w:sz w:val="20"/>
              <w:szCs w:val="20"/>
            </w:rPr>
            <w:t>☐</w:t>
          </w:r>
        </w:sdtContent>
      </w:sdt>
      <w:r w:rsidR="00FF7909" w:rsidRPr="00D72AA1">
        <w:rPr>
          <w:rFonts w:ascii="Arial" w:hAnsi="Arial" w:cs="Arial"/>
          <w:b/>
          <w:bCs/>
          <w:color w:val="000000"/>
          <w:sz w:val="20"/>
          <w:szCs w:val="20"/>
        </w:rPr>
        <w:t xml:space="preserve">   </w:t>
      </w:r>
      <w:r w:rsidR="00FF7909" w:rsidRPr="00D72AA1">
        <w:rPr>
          <w:rFonts w:ascii="Arial" w:eastAsiaTheme="minorEastAsia" w:hAnsi="Arial" w:cs="Arial"/>
          <w:sz w:val="20"/>
          <w:szCs w:val="20"/>
          <w:lang w:val="en-SG" w:eastAsia="zh-CN"/>
        </w:rPr>
        <w:t xml:space="preserve">I, hereby, declare that the information provided </w:t>
      </w:r>
      <w:r w:rsidR="001924C5">
        <w:rPr>
          <w:rFonts w:ascii="Arial" w:eastAsiaTheme="minorEastAsia" w:hAnsi="Arial" w:cs="Arial"/>
          <w:sz w:val="20"/>
          <w:szCs w:val="20"/>
          <w:lang w:val="en-SG" w:eastAsia="zh-CN"/>
        </w:rPr>
        <w:t>i</w:t>
      </w:r>
      <w:r w:rsidR="00FF7909" w:rsidRPr="00D72AA1">
        <w:rPr>
          <w:rFonts w:ascii="Arial" w:eastAsiaTheme="minorEastAsia" w:hAnsi="Arial" w:cs="Arial"/>
          <w:sz w:val="20"/>
          <w:szCs w:val="20"/>
          <w:lang w:val="en-SG" w:eastAsia="zh-CN"/>
        </w:rPr>
        <w:t xml:space="preserve">n </w:t>
      </w:r>
      <w:r w:rsidR="00FF7909">
        <w:rPr>
          <w:rFonts w:ascii="Arial" w:eastAsiaTheme="minorEastAsia" w:hAnsi="Arial" w:cs="Arial"/>
          <w:sz w:val="20"/>
          <w:szCs w:val="20"/>
          <w:lang w:val="en-SG" w:eastAsia="zh-CN"/>
        </w:rPr>
        <w:t xml:space="preserve">this application </w:t>
      </w:r>
      <w:r w:rsidR="001924C5">
        <w:rPr>
          <w:rFonts w:ascii="Arial" w:eastAsiaTheme="minorEastAsia" w:hAnsi="Arial" w:cs="Arial"/>
          <w:sz w:val="20"/>
          <w:szCs w:val="20"/>
          <w:lang w:val="en-SG" w:eastAsia="zh-CN"/>
        </w:rPr>
        <w:t>is</w:t>
      </w:r>
      <w:r w:rsidR="00FF7909">
        <w:rPr>
          <w:rFonts w:ascii="Arial" w:eastAsiaTheme="minorEastAsia" w:hAnsi="Arial" w:cs="Arial"/>
          <w:sz w:val="20"/>
          <w:szCs w:val="20"/>
          <w:lang w:val="en-SG" w:eastAsia="zh-CN"/>
        </w:rPr>
        <w:t xml:space="preserve"> correct and </w:t>
      </w:r>
      <w:r w:rsidR="00FF7909" w:rsidRPr="00D72AA1">
        <w:rPr>
          <w:rFonts w:ascii="Arial" w:eastAsiaTheme="minorEastAsia" w:hAnsi="Arial" w:cs="Arial"/>
          <w:sz w:val="20"/>
          <w:szCs w:val="20"/>
          <w:lang w:val="en-SG" w:eastAsia="zh-CN"/>
        </w:rPr>
        <w:t>complete.</w:t>
      </w:r>
    </w:p>
    <w:p w14:paraId="21BAAC3E" w14:textId="77777777" w:rsidR="00AB1D9D" w:rsidRPr="00D72AA1" w:rsidRDefault="00AB1D9D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  <w:lang w:val="en-SG"/>
        </w:rPr>
      </w:pPr>
    </w:p>
    <w:tbl>
      <w:tblPr>
        <w:tblpPr w:leftFromText="180" w:rightFromText="180" w:vertAnchor="text" w:horzAnchor="margin" w:tblpY="247"/>
        <w:tblW w:w="8683" w:type="dxa"/>
        <w:tblLayout w:type="fixed"/>
        <w:tblLook w:val="0000" w:firstRow="0" w:lastRow="0" w:firstColumn="0" w:lastColumn="0" w:noHBand="0" w:noVBand="0"/>
      </w:tblPr>
      <w:tblGrid>
        <w:gridCol w:w="1537"/>
        <w:gridCol w:w="4252"/>
        <w:gridCol w:w="904"/>
        <w:gridCol w:w="1990"/>
      </w:tblGrid>
      <w:tr w:rsidR="00AB1D9D" w:rsidRPr="00D72AA1" w14:paraId="41929FA9" w14:textId="77777777" w:rsidTr="00AB1D9D">
        <w:trPr>
          <w:trHeight w:val="207"/>
        </w:trPr>
        <w:tc>
          <w:tcPr>
            <w:tcW w:w="1537" w:type="dxa"/>
          </w:tcPr>
          <w:p w14:paraId="116E7C07" w14:textId="77777777" w:rsidR="00AB1D9D" w:rsidRPr="00D72AA1" w:rsidRDefault="00AB1D9D" w:rsidP="00AB1D9D">
            <w:pPr>
              <w:ind w:firstLine="165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72AA1">
              <w:rPr>
                <w:rFonts w:ascii="Arial" w:hAnsi="Arial" w:cs="Arial"/>
                <w:color w:val="000000"/>
                <w:sz w:val="20"/>
                <w:szCs w:val="20"/>
              </w:rPr>
              <w:t>Signature:</w:t>
            </w:r>
          </w:p>
        </w:tc>
        <w:tc>
          <w:tcPr>
            <w:tcW w:w="4252" w:type="dxa"/>
            <w:tcBorders>
              <w:bottom w:val="single" w:sz="4" w:space="0" w:color="auto"/>
            </w:tcBorders>
          </w:tcPr>
          <w:p w14:paraId="5698C02E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04" w:type="dxa"/>
          </w:tcPr>
          <w:p w14:paraId="3D1181EC" w14:textId="77777777" w:rsidR="00AB1D9D" w:rsidRPr="00D72AA1" w:rsidRDefault="00AB1D9D" w:rsidP="00AB1D9D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72AA1">
              <w:rPr>
                <w:rFonts w:ascii="Arial" w:hAnsi="Arial" w:cs="Arial"/>
                <w:color w:val="000000"/>
                <w:sz w:val="20"/>
                <w:szCs w:val="20"/>
              </w:rPr>
              <w:t>Date:</w:t>
            </w:r>
          </w:p>
        </w:tc>
        <w:tc>
          <w:tcPr>
            <w:tcW w:w="1990" w:type="dxa"/>
            <w:tcBorders>
              <w:bottom w:val="single" w:sz="4" w:space="0" w:color="auto"/>
            </w:tcBorders>
          </w:tcPr>
          <w:p w14:paraId="63B21313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AB1D9D" w:rsidRPr="00D72AA1" w14:paraId="5D4F8650" w14:textId="77777777" w:rsidTr="00AB1D9D">
        <w:trPr>
          <w:trHeight w:val="635"/>
        </w:trPr>
        <w:tc>
          <w:tcPr>
            <w:tcW w:w="1537" w:type="dxa"/>
          </w:tcPr>
          <w:p w14:paraId="3103F57B" w14:textId="77777777" w:rsidR="00AB1D9D" w:rsidRPr="00D72AA1" w:rsidRDefault="00AB1D9D" w:rsidP="00AB1D9D">
            <w:pPr>
              <w:ind w:firstLine="165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7FED366A" w14:textId="77777777" w:rsidR="00AB1D9D" w:rsidRPr="00D72AA1" w:rsidRDefault="00AB1D9D" w:rsidP="00AB1D9D">
            <w:pPr>
              <w:ind w:firstLine="165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52" w:type="dxa"/>
          </w:tcPr>
          <w:p w14:paraId="4A4D6C54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1741BB0B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4FB15762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04" w:type="dxa"/>
          </w:tcPr>
          <w:p w14:paraId="617221E4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90" w:type="dxa"/>
          </w:tcPr>
          <w:p w14:paraId="728B191E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AB1D9D" w:rsidRPr="00D72AA1" w14:paraId="7197E9A8" w14:textId="77777777" w:rsidTr="00AB1D9D">
        <w:trPr>
          <w:trHeight w:val="207"/>
        </w:trPr>
        <w:tc>
          <w:tcPr>
            <w:tcW w:w="1537" w:type="dxa"/>
          </w:tcPr>
          <w:p w14:paraId="4EE092FD" w14:textId="77777777" w:rsidR="00AB1D9D" w:rsidRPr="00D72AA1" w:rsidRDefault="00AB1D9D" w:rsidP="00AB1D9D">
            <w:pPr>
              <w:ind w:firstLine="165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72AA1">
              <w:rPr>
                <w:rFonts w:ascii="Arial" w:hAnsi="Arial" w:cs="Arial"/>
                <w:color w:val="000000"/>
                <w:sz w:val="20"/>
                <w:szCs w:val="20"/>
              </w:rPr>
              <w:t>Name:</w:t>
            </w:r>
          </w:p>
        </w:tc>
        <w:tc>
          <w:tcPr>
            <w:tcW w:w="4252" w:type="dxa"/>
          </w:tcPr>
          <w:p w14:paraId="1873CB47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04" w:type="dxa"/>
          </w:tcPr>
          <w:p w14:paraId="2D4A34B1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90" w:type="dxa"/>
          </w:tcPr>
          <w:p w14:paraId="12D4323C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AB1D9D" w:rsidRPr="00D72AA1" w14:paraId="1D1E9525" w14:textId="77777777" w:rsidTr="00AB1D9D">
        <w:trPr>
          <w:trHeight w:val="207"/>
        </w:trPr>
        <w:tc>
          <w:tcPr>
            <w:tcW w:w="1537" w:type="dxa"/>
          </w:tcPr>
          <w:p w14:paraId="6BEBC545" w14:textId="77777777" w:rsidR="00AB1D9D" w:rsidRPr="00D72AA1" w:rsidRDefault="00AB1D9D" w:rsidP="00AB1D9D">
            <w:pPr>
              <w:ind w:firstLine="165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52" w:type="dxa"/>
            <w:tcBorders>
              <w:top w:val="single" w:sz="4" w:space="0" w:color="auto"/>
            </w:tcBorders>
          </w:tcPr>
          <w:p w14:paraId="4EFBCFFE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04" w:type="dxa"/>
          </w:tcPr>
          <w:p w14:paraId="2D671AB7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90" w:type="dxa"/>
          </w:tcPr>
          <w:p w14:paraId="6778B758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AB1D9D" w:rsidRPr="00D72AA1" w14:paraId="12ECD223" w14:textId="77777777" w:rsidTr="00AB1D9D">
        <w:trPr>
          <w:trHeight w:val="428"/>
        </w:trPr>
        <w:tc>
          <w:tcPr>
            <w:tcW w:w="1537" w:type="dxa"/>
          </w:tcPr>
          <w:p w14:paraId="394C6EAE" w14:textId="77777777" w:rsidR="00AB1D9D" w:rsidRPr="00D72AA1" w:rsidRDefault="00AB1D9D" w:rsidP="00AB1D9D">
            <w:pPr>
              <w:ind w:firstLine="165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4252" w:type="dxa"/>
          </w:tcPr>
          <w:p w14:paraId="443ED291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3920D7D9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04" w:type="dxa"/>
          </w:tcPr>
          <w:p w14:paraId="3C056B23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90" w:type="dxa"/>
          </w:tcPr>
          <w:p w14:paraId="36EBE63F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AB1D9D" w:rsidRPr="00D72AA1" w14:paraId="770E3181" w14:textId="77777777" w:rsidTr="00AB1D9D">
        <w:trPr>
          <w:trHeight w:val="207"/>
        </w:trPr>
        <w:tc>
          <w:tcPr>
            <w:tcW w:w="1537" w:type="dxa"/>
          </w:tcPr>
          <w:p w14:paraId="224634A0" w14:textId="77777777" w:rsidR="00AB1D9D" w:rsidRPr="00D72AA1" w:rsidRDefault="00AB1D9D" w:rsidP="00AB1D9D">
            <w:pPr>
              <w:ind w:firstLine="165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72AA1">
              <w:rPr>
                <w:rFonts w:ascii="Arial" w:hAnsi="Arial" w:cs="Arial"/>
                <w:color w:val="000000"/>
                <w:sz w:val="20"/>
                <w:szCs w:val="20"/>
              </w:rPr>
              <w:t>Comments:</w:t>
            </w:r>
          </w:p>
        </w:tc>
        <w:tc>
          <w:tcPr>
            <w:tcW w:w="4252" w:type="dxa"/>
            <w:tcBorders>
              <w:bottom w:val="single" w:sz="4" w:space="0" w:color="auto"/>
            </w:tcBorders>
          </w:tcPr>
          <w:p w14:paraId="7A5DA288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04" w:type="dxa"/>
          </w:tcPr>
          <w:p w14:paraId="75313563" w14:textId="77777777" w:rsidR="00AB1D9D" w:rsidRPr="00D72AA1" w:rsidRDefault="00AB1D9D" w:rsidP="00AB1D9D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990" w:type="dxa"/>
          </w:tcPr>
          <w:p w14:paraId="7BDA0C13" w14:textId="77777777" w:rsidR="00AB1D9D" w:rsidRPr="00D72AA1" w:rsidRDefault="00AB1D9D" w:rsidP="00AB1D9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</w:tbl>
    <w:p w14:paraId="768E24C3" w14:textId="77777777" w:rsidR="00FF7909" w:rsidRPr="00D72AA1" w:rsidRDefault="00FF7909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Cs/>
          <w:sz w:val="20"/>
          <w:szCs w:val="20"/>
        </w:rPr>
      </w:pPr>
    </w:p>
    <w:p w14:paraId="46253344" w14:textId="77777777" w:rsidR="00FF7909" w:rsidRDefault="00FF7909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Cs/>
          <w:sz w:val="20"/>
          <w:szCs w:val="20"/>
        </w:rPr>
      </w:pPr>
    </w:p>
    <w:p w14:paraId="1C2C9D3C" w14:textId="77777777" w:rsidR="00247BE5" w:rsidRPr="00D72AA1" w:rsidRDefault="00247BE5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Cs/>
          <w:sz w:val="20"/>
          <w:szCs w:val="20"/>
        </w:rPr>
      </w:pPr>
    </w:p>
    <w:p w14:paraId="7698BEFD" w14:textId="77777777" w:rsidR="00FF7909" w:rsidRPr="00D72AA1" w:rsidRDefault="00FF7909" w:rsidP="00FF7909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Cs/>
          <w:sz w:val="20"/>
          <w:szCs w:val="20"/>
        </w:rPr>
      </w:pPr>
    </w:p>
    <w:p w14:paraId="5CE3F8F4" w14:textId="77777777" w:rsidR="00247BE5" w:rsidRPr="00D72AA1" w:rsidRDefault="00247BE5" w:rsidP="00247BE5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</w:rPr>
      </w:pPr>
    </w:p>
    <w:p w14:paraId="30D28B06" w14:textId="77777777" w:rsidR="00247BE5" w:rsidRDefault="00247BE5" w:rsidP="00247BE5">
      <w:pPr>
        <w:pStyle w:val="Header"/>
        <w:tabs>
          <w:tab w:val="clear" w:pos="8640"/>
          <w:tab w:val="left" w:pos="720"/>
          <w:tab w:val="left" w:pos="3600"/>
          <w:tab w:val="left" w:pos="4320"/>
        </w:tabs>
        <w:rPr>
          <w:rFonts w:ascii="Arial" w:hAnsi="Arial" w:cs="Arial"/>
          <w:b/>
          <w:bCs/>
          <w:sz w:val="20"/>
          <w:szCs w:val="20"/>
          <w:lang w:val="en-SG"/>
        </w:rPr>
      </w:pPr>
    </w:p>
    <w:p w14:paraId="182C2B9D" w14:textId="77777777" w:rsidR="00FF7909" w:rsidRPr="00D72AA1" w:rsidRDefault="00FF7909" w:rsidP="00FF7909">
      <w:pPr>
        <w:rPr>
          <w:rFonts w:ascii="Arial" w:hAnsi="Arial" w:cs="Arial"/>
          <w:b/>
          <w:color w:val="000000"/>
          <w:sz w:val="20"/>
          <w:szCs w:val="20"/>
        </w:rPr>
      </w:pPr>
    </w:p>
    <w:p w14:paraId="7191F5FB" w14:textId="77777777" w:rsidR="00AB1D9D" w:rsidRDefault="00AB1D9D" w:rsidP="002E6FC2">
      <w:pPr>
        <w:rPr>
          <w:rFonts w:ascii="Arial" w:hAnsi="Arial" w:cs="Arial"/>
          <w:b/>
          <w:sz w:val="20"/>
        </w:rPr>
      </w:pPr>
    </w:p>
    <w:sectPr w:rsidR="00AB1D9D"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9438F6" w14:textId="77777777" w:rsidR="00033705" w:rsidRDefault="00033705" w:rsidP="000B415B">
      <w:r>
        <w:separator/>
      </w:r>
    </w:p>
  </w:endnote>
  <w:endnote w:type="continuationSeparator" w:id="0">
    <w:p w14:paraId="1F72C30C" w14:textId="77777777" w:rsidR="00033705" w:rsidRDefault="00033705" w:rsidP="000B41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B962E0" w14:textId="7EF618DC" w:rsidR="00D36A48" w:rsidRPr="00D36A48" w:rsidRDefault="00D36A48">
    <w:pPr>
      <w:pStyle w:val="Footer"/>
      <w:rPr>
        <w:rFonts w:ascii="Arial" w:hAnsi="Arial" w:cs="Arial"/>
        <w:sz w:val="20"/>
        <w:szCs w:val="20"/>
        <w:lang w:val="en-SG"/>
      </w:rPr>
    </w:pPr>
    <w:r w:rsidRPr="00D36A48">
      <w:rPr>
        <w:rFonts w:ascii="Arial" w:hAnsi="Arial" w:cs="Arial"/>
        <w:sz w:val="20"/>
        <w:szCs w:val="20"/>
        <w:lang w:val="en-SG"/>
      </w:rPr>
      <w:t>Updated on March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66A55A" w14:textId="77777777" w:rsidR="00033705" w:rsidRDefault="00033705" w:rsidP="000B415B">
      <w:r>
        <w:separator/>
      </w:r>
    </w:p>
  </w:footnote>
  <w:footnote w:type="continuationSeparator" w:id="0">
    <w:p w14:paraId="1CF6FCF6" w14:textId="77777777" w:rsidR="00033705" w:rsidRDefault="00033705" w:rsidP="000B41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C4368"/>
    <w:multiLevelType w:val="hybridMultilevel"/>
    <w:tmpl w:val="5DB45AAE"/>
    <w:lvl w:ilvl="0" w:tplc="CE3A30D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vertAlign w:val="baseline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3874C7"/>
    <w:multiLevelType w:val="hybridMultilevel"/>
    <w:tmpl w:val="255CC256"/>
    <w:lvl w:ilvl="0" w:tplc="4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B2782E"/>
    <w:multiLevelType w:val="hybridMultilevel"/>
    <w:tmpl w:val="914EDB42"/>
    <w:lvl w:ilvl="0" w:tplc="2ABCC0D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F64105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B3869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CE0E0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6A836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744E61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75C08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AB0E8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D42A5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GwtDQ1MLMwNTY1NbRQ0lEKTi0uzszPAykwNKwFAHtd740tAAAA"/>
  </w:docVars>
  <w:rsids>
    <w:rsidRoot w:val="002E6FC2"/>
    <w:rsid w:val="00005D79"/>
    <w:rsid w:val="000121EB"/>
    <w:rsid w:val="00024B1F"/>
    <w:rsid w:val="00025411"/>
    <w:rsid w:val="00033705"/>
    <w:rsid w:val="00045D28"/>
    <w:rsid w:val="000832FB"/>
    <w:rsid w:val="00091120"/>
    <w:rsid w:val="00096EDD"/>
    <w:rsid w:val="000A13D6"/>
    <w:rsid w:val="000A3A42"/>
    <w:rsid w:val="000A6FFE"/>
    <w:rsid w:val="000B415B"/>
    <w:rsid w:val="000F3A28"/>
    <w:rsid w:val="000F5C46"/>
    <w:rsid w:val="000F5EA9"/>
    <w:rsid w:val="00100F55"/>
    <w:rsid w:val="00101458"/>
    <w:rsid w:val="0012548D"/>
    <w:rsid w:val="0013376F"/>
    <w:rsid w:val="00143C63"/>
    <w:rsid w:val="0015384E"/>
    <w:rsid w:val="00167849"/>
    <w:rsid w:val="00175631"/>
    <w:rsid w:val="00190588"/>
    <w:rsid w:val="001924C5"/>
    <w:rsid w:val="00192DCE"/>
    <w:rsid w:val="00195E31"/>
    <w:rsid w:val="001A7F7A"/>
    <w:rsid w:val="001B6705"/>
    <w:rsid w:val="001C0CCD"/>
    <w:rsid w:val="001C6A56"/>
    <w:rsid w:val="002101E8"/>
    <w:rsid w:val="00211071"/>
    <w:rsid w:val="00245722"/>
    <w:rsid w:val="00247BE5"/>
    <w:rsid w:val="00265C2C"/>
    <w:rsid w:val="0029375C"/>
    <w:rsid w:val="002A2EE0"/>
    <w:rsid w:val="002E6FC2"/>
    <w:rsid w:val="003330AB"/>
    <w:rsid w:val="00340D8D"/>
    <w:rsid w:val="003539BD"/>
    <w:rsid w:val="003562F6"/>
    <w:rsid w:val="00386DB5"/>
    <w:rsid w:val="003A0F87"/>
    <w:rsid w:val="003B2664"/>
    <w:rsid w:val="003C1137"/>
    <w:rsid w:val="003D6391"/>
    <w:rsid w:val="003E1716"/>
    <w:rsid w:val="003F2DE5"/>
    <w:rsid w:val="004017C8"/>
    <w:rsid w:val="004042CF"/>
    <w:rsid w:val="004107EA"/>
    <w:rsid w:val="00417A4B"/>
    <w:rsid w:val="00446E48"/>
    <w:rsid w:val="0049208C"/>
    <w:rsid w:val="0049214E"/>
    <w:rsid w:val="004A272B"/>
    <w:rsid w:val="004A6352"/>
    <w:rsid w:val="005005C8"/>
    <w:rsid w:val="005853A2"/>
    <w:rsid w:val="005940B2"/>
    <w:rsid w:val="0059775D"/>
    <w:rsid w:val="005A30AE"/>
    <w:rsid w:val="005B46C6"/>
    <w:rsid w:val="005B5ECD"/>
    <w:rsid w:val="005F2B43"/>
    <w:rsid w:val="006513D1"/>
    <w:rsid w:val="00665598"/>
    <w:rsid w:val="006666AA"/>
    <w:rsid w:val="00667268"/>
    <w:rsid w:val="006678F9"/>
    <w:rsid w:val="006679E9"/>
    <w:rsid w:val="00670460"/>
    <w:rsid w:val="006706D1"/>
    <w:rsid w:val="00677C6E"/>
    <w:rsid w:val="00694C25"/>
    <w:rsid w:val="006B2027"/>
    <w:rsid w:val="006D5F14"/>
    <w:rsid w:val="006D601B"/>
    <w:rsid w:val="006F6C6D"/>
    <w:rsid w:val="00752526"/>
    <w:rsid w:val="00753443"/>
    <w:rsid w:val="007A0C56"/>
    <w:rsid w:val="007D2C97"/>
    <w:rsid w:val="007E1C49"/>
    <w:rsid w:val="00801DA2"/>
    <w:rsid w:val="008028DE"/>
    <w:rsid w:val="00807A34"/>
    <w:rsid w:val="00813256"/>
    <w:rsid w:val="00827266"/>
    <w:rsid w:val="00862054"/>
    <w:rsid w:val="008A158C"/>
    <w:rsid w:val="008A7072"/>
    <w:rsid w:val="008C5DD4"/>
    <w:rsid w:val="008D514F"/>
    <w:rsid w:val="008E6F23"/>
    <w:rsid w:val="008F44E4"/>
    <w:rsid w:val="008F6532"/>
    <w:rsid w:val="009413FE"/>
    <w:rsid w:val="009538B6"/>
    <w:rsid w:val="00954E93"/>
    <w:rsid w:val="0096372F"/>
    <w:rsid w:val="00967B68"/>
    <w:rsid w:val="00971237"/>
    <w:rsid w:val="00977DAC"/>
    <w:rsid w:val="009A35F5"/>
    <w:rsid w:val="009C2E2A"/>
    <w:rsid w:val="009C6EA6"/>
    <w:rsid w:val="009D72D2"/>
    <w:rsid w:val="00A0433C"/>
    <w:rsid w:val="00A15C98"/>
    <w:rsid w:val="00A90F94"/>
    <w:rsid w:val="00AB1D9D"/>
    <w:rsid w:val="00AE53B8"/>
    <w:rsid w:val="00AE7C22"/>
    <w:rsid w:val="00AF6290"/>
    <w:rsid w:val="00B16873"/>
    <w:rsid w:val="00B20C25"/>
    <w:rsid w:val="00B27EA4"/>
    <w:rsid w:val="00B41710"/>
    <w:rsid w:val="00B62CEF"/>
    <w:rsid w:val="00B9477B"/>
    <w:rsid w:val="00BA629C"/>
    <w:rsid w:val="00BB5C6F"/>
    <w:rsid w:val="00BD6A59"/>
    <w:rsid w:val="00C074EA"/>
    <w:rsid w:val="00C266A4"/>
    <w:rsid w:val="00C43335"/>
    <w:rsid w:val="00C46C82"/>
    <w:rsid w:val="00C65CBA"/>
    <w:rsid w:val="00C80A5F"/>
    <w:rsid w:val="00C91E76"/>
    <w:rsid w:val="00CB2869"/>
    <w:rsid w:val="00CB677E"/>
    <w:rsid w:val="00CD6A96"/>
    <w:rsid w:val="00CD7E2D"/>
    <w:rsid w:val="00D06437"/>
    <w:rsid w:val="00D11EE8"/>
    <w:rsid w:val="00D1546C"/>
    <w:rsid w:val="00D17D8C"/>
    <w:rsid w:val="00D301C1"/>
    <w:rsid w:val="00D30598"/>
    <w:rsid w:val="00D31137"/>
    <w:rsid w:val="00D33DAF"/>
    <w:rsid w:val="00D36A48"/>
    <w:rsid w:val="00D54090"/>
    <w:rsid w:val="00D54E1A"/>
    <w:rsid w:val="00D71B92"/>
    <w:rsid w:val="00D82CBF"/>
    <w:rsid w:val="00D83665"/>
    <w:rsid w:val="00D83E87"/>
    <w:rsid w:val="00D83F20"/>
    <w:rsid w:val="00DA3A07"/>
    <w:rsid w:val="00DA7903"/>
    <w:rsid w:val="00DC5175"/>
    <w:rsid w:val="00DC78E5"/>
    <w:rsid w:val="00DD3567"/>
    <w:rsid w:val="00DE19E9"/>
    <w:rsid w:val="00DE45C3"/>
    <w:rsid w:val="00DF1F98"/>
    <w:rsid w:val="00E11E12"/>
    <w:rsid w:val="00E16CC4"/>
    <w:rsid w:val="00E17EB8"/>
    <w:rsid w:val="00E36DB3"/>
    <w:rsid w:val="00E4021B"/>
    <w:rsid w:val="00E81DDF"/>
    <w:rsid w:val="00EA11B4"/>
    <w:rsid w:val="00EC2960"/>
    <w:rsid w:val="00EE6021"/>
    <w:rsid w:val="00EF4477"/>
    <w:rsid w:val="00F00480"/>
    <w:rsid w:val="00F102AB"/>
    <w:rsid w:val="00F41682"/>
    <w:rsid w:val="00F41769"/>
    <w:rsid w:val="00F96A00"/>
    <w:rsid w:val="00FC53FC"/>
    <w:rsid w:val="00FC75AC"/>
    <w:rsid w:val="00FF62B1"/>
    <w:rsid w:val="00FF79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2"/>
    </o:shapelayout>
  </w:shapeDefaults>
  <w:decimalSymbol w:val="."/>
  <w:listSeparator w:val=","/>
  <w14:docId w14:val="3CDBC5BA"/>
  <w15:chartTrackingRefBased/>
  <w15:docId w15:val="{1FED449B-4503-4C6B-852B-1253133A5A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6FC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F790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2E6FC2"/>
    <w:pPr>
      <w:keepNext/>
      <w:outlineLvl w:val="1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2E6FC2"/>
    <w:rPr>
      <w:rFonts w:ascii="Arial" w:eastAsia="Times New Roman" w:hAnsi="Arial" w:cs="Arial"/>
      <w:b/>
      <w:bCs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2E6FC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2E6FC2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table" w:styleId="TableGrid">
    <w:name w:val="Table Grid"/>
    <w:basedOn w:val="TableNormal"/>
    <w:uiPriority w:val="39"/>
    <w:rsid w:val="002E6F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E6FC2"/>
    <w:pPr>
      <w:ind w:left="720"/>
      <w:contextualSpacing/>
    </w:pPr>
  </w:style>
  <w:style w:type="paragraph" w:customStyle="1" w:styleId="Body">
    <w:name w:val="Body"/>
    <w:rsid w:val="007E1C49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</w:rPr>
  </w:style>
  <w:style w:type="character" w:customStyle="1" w:styleId="Heading1Char">
    <w:name w:val="Heading 1 Char"/>
    <w:basedOn w:val="DefaultParagraphFont"/>
    <w:link w:val="Heading1"/>
    <w:uiPriority w:val="9"/>
    <w:rsid w:val="00FF7909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7A4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7A4B"/>
    <w:rPr>
      <w:rFonts w:ascii="Segoe UI" w:eastAsia="Times New Roman" w:hAnsi="Segoe UI" w:cs="Segoe UI"/>
      <w:sz w:val="18"/>
      <w:szCs w:val="18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EF447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F4477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1B6705"/>
    <w:rPr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D36A4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36A48"/>
    <w:rPr>
      <w:rFonts w:ascii="Times New Roman" w:eastAsia="Times New Roman" w:hAnsi="Times New Roman" w:cs="Times New Roman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https://fibi.ntu.edu.sg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4BE4BA0367944DF8268376CA46E51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375C9F-93E7-4609-82AF-D3315058E960}"/>
      </w:docPartPr>
      <w:docPartBody>
        <w:p w:rsidR="00AF2E66" w:rsidRDefault="000B5CD5" w:rsidP="000B5CD5">
          <w:pPr>
            <w:pStyle w:val="F4BE4BA0367944DF8268376CA46E5164"/>
          </w:pPr>
          <w:r w:rsidRPr="0030261E">
            <w:rPr>
              <w:rStyle w:val="PlaceholderText"/>
              <w:rFonts w:eastAsiaTheme="minorEastAsia"/>
            </w:rPr>
            <w:t>Click or tap here to enter text.</w:t>
          </w:r>
        </w:p>
      </w:docPartBody>
    </w:docPart>
    <w:docPart>
      <w:docPartPr>
        <w:name w:val="B48D784992564FFBAA3A287B5A82B0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A47011-18E8-4079-B498-ED7A8532E3BC}"/>
      </w:docPartPr>
      <w:docPartBody>
        <w:p w:rsidR="00AF2E66" w:rsidRDefault="000B5CD5" w:rsidP="000B5CD5">
          <w:pPr>
            <w:pStyle w:val="B48D784992564FFBAA3A287B5A82B0B2"/>
          </w:pPr>
          <w:r w:rsidRPr="0030261E">
            <w:rPr>
              <w:rStyle w:val="PlaceholderText"/>
              <w:rFonts w:eastAsiaTheme="minorEastAsia"/>
            </w:rPr>
            <w:t>Click or tap here to enter text.</w:t>
          </w:r>
        </w:p>
      </w:docPartBody>
    </w:docPart>
    <w:docPart>
      <w:docPartPr>
        <w:name w:val="31BF1FEAE340471FB1052E74982664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C24074-D81D-42A5-BF0C-C41DB7B60A08}"/>
      </w:docPartPr>
      <w:docPartBody>
        <w:p w:rsidR="00AF2E66" w:rsidRDefault="000B5CD5" w:rsidP="000B5CD5">
          <w:pPr>
            <w:pStyle w:val="31BF1FEAE340471FB1052E74982664B4"/>
          </w:pPr>
          <w:r w:rsidRPr="0030261E">
            <w:rPr>
              <w:rStyle w:val="PlaceholderText"/>
              <w:rFonts w:eastAsiaTheme="minorEastAsia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B5CD5"/>
    <w:rsid w:val="000B5CD5"/>
    <w:rsid w:val="003C4936"/>
    <w:rsid w:val="00AF2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B5CD5"/>
    <w:rPr>
      <w:color w:val="808080"/>
    </w:rPr>
  </w:style>
  <w:style w:type="paragraph" w:customStyle="1" w:styleId="F4BE4BA0367944DF8268376CA46E5164">
    <w:name w:val="F4BE4BA0367944DF8268376CA46E5164"/>
    <w:rsid w:val="000B5CD5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48D784992564FFBAA3A287B5A82B0B2">
    <w:name w:val="B48D784992564FFBAA3A287B5A82B0B2"/>
    <w:rsid w:val="000B5CD5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BF1FEAE340471FB1052E74982664B4">
    <w:name w:val="31BF1FEAE340471FB1052E74982664B4"/>
    <w:rsid w:val="000B5CD5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6CE3C92EAD15438AA2B35F3011E378" ma:contentTypeVersion="1" ma:contentTypeDescription="Create a new document." ma:contentTypeScope="" ma:versionID="22042ecc27cb2e995cc8e4cbebfdc24e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a5ad683f9960e82da6e9b9359a73af5a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9D8258E-9FB0-4870-A8E9-64C39663DA8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CAE93E12-B912-4856-98B4-9E779EB9E68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342469E-CAB3-44E6-8133-66F498901F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487</Words>
  <Characters>278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nyang Technological University</Company>
  <LinksUpToDate>false</LinksUpToDate>
  <CharactersWithSpaces>3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Lee@ntu.edu.sg</dc:creator>
  <cp:keywords/>
  <dc:description/>
  <cp:lastModifiedBy>Jeanette Choy</cp:lastModifiedBy>
  <cp:revision>2</cp:revision>
  <cp:lastPrinted>2017-08-18T01:54:00Z</cp:lastPrinted>
  <dcterms:created xsi:type="dcterms:W3CDTF">2022-03-10T13:11:00Z</dcterms:created>
  <dcterms:modified xsi:type="dcterms:W3CDTF">2022-03-10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6CE3C92EAD15438AA2B35F3011E378</vt:lpwstr>
  </property>
</Properties>
</file>